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0A9D" w14:textId="5AC5C824" w:rsidR="006E0646" w:rsidRDefault="00325432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85AC6">
            <w:t>Prototype</w:t>
          </w:r>
          <w:r w:rsidR="006F4B9A">
            <w:t xml:space="preserve"> Design</w:t>
          </w:r>
        </w:sdtContent>
      </w:sdt>
    </w:p>
    <w:p w14:paraId="1308047C" w14:textId="107805E1" w:rsidR="000D7CC5" w:rsidRDefault="00293E05" w:rsidP="000D7CC5">
      <w:pPr>
        <w:pStyle w:val="Subtitle"/>
      </w:pPr>
      <w:r>
        <w:t>F</w:t>
      </w:r>
      <w:r w:rsidR="00990C3D">
        <w:t>2019</w:t>
      </w:r>
      <w:r w:rsidR="00735F61">
        <w:t xml:space="preserve"> – </w:t>
      </w:r>
      <w:r w:rsidR="00DE287F">
        <w:t xml:space="preserve">Edit this document into </w:t>
      </w:r>
      <w:r w:rsidR="004A2209">
        <w:t>a deliverable</w:t>
      </w:r>
      <w:r w:rsidR="00EB2C29">
        <w:t>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6F84E587" w:rsidR="00E04D2E" w:rsidRDefault="00F4138F" w:rsidP="00C446D7">
                <w:pPr>
                  <w:jc w:val="left"/>
                </w:pPr>
                <w:r>
                  <w:t>1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67AA3D36" w:rsidR="00E04D2E" w:rsidRDefault="00750D15" w:rsidP="00C446D7">
                <w:pPr>
                  <w:jc w:val="left"/>
                </w:pPr>
                <w:r>
                  <w:t>22</w:t>
                </w:r>
              </w:p>
            </w:tc>
          </w:sdtContent>
        </w:sdt>
      </w:tr>
    </w:tbl>
    <w:p w14:paraId="13E69DC3" w14:textId="46EC1D17" w:rsidR="0063415E" w:rsidRDefault="00830271" w:rsidP="00424A54">
      <w:pPr>
        <w:pStyle w:val="Heading1"/>
      </w:pPr>
      <w:r>
        <w:t>Necessary Changes and Notes</w:t>
      </w:r>
    </w:p>
    <w:p w14:paraId="33EE6D4B" w14:textId="7875B97E" w:rsidR="001A15A2" w:rsidRPr="007F4E0E" w:rsidRDefault="00AB417B" w:rsidP="001A15A2">
      <w:pPr>
        <w:rPr>
          <w:b/>
          <w:bCs/>
        </w:rPr>
      </w:pPr>
      <w:r w:rsidRPr="007F4E0E">
        <w:rPr>
          <w:b/>
          <w:bCs/>
        </w:rPr>
        <w:t xml:space="preserve">Answer these questions by </w:t>
      </w:r>
      <w:r w:rsidR="00735F61">
        <w:rPr>
          <w:b/>
          <w:bCs/>
        </w:rPr>
        <w:t>editing and adding to</w:t>
      </w:r>
      <w:r w:rsidRPr="007F4E0E">
        <w:rPr>
          <w:b/>
          <w:bCs/>
        </w:rPr>
        <w:t xml:space="preserve">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405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1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and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688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2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</w:t>
      </w:r>
      <w:r w:rsidRPr="007F4E0E">
        <w:rPr>
          <w:b/>
          <w:bCs/>
        </w:rPr>
        <w:t>below.</w:t>
      </w:r>
    </w:p>
    <w:p w14:paraId="0523F416" w14:textId="12BDDFF4" w:rsidR="00F94353" w:rsidRDefault="000014D5" w:rsidP="00934878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405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1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</w:t>
      </w:r>
      <w:r w:rsidR="00F94353" w:rsidRPr="00B35F10">
        <w:t xml:space="preserve">What changes had to be made to get </w:t>
      </w:r>
      <w:r w:rsidR="00934878">
        <w:t>your Feasibility Model</w:t>
      </w:r>
      <w:r w:rsidR="00F94353" w:rsidRPr="00B35F10">
        <w:t xml:space="preserve"> working as expected?</w:t>
      </w:r>
    </w:p>
    <w:p w14:paraId="66D9553A" w14:textId="07B12AE0" w:rsidR="00B27A80" w:rsidRDefault="00B27A80" w:rsidP="00B27A80">
      <w:pPr>
        <w:pStyle w:val="TableCaption"/>
        <w:ind w:left="360"/>
      </w:pPr>
      <w:bookmarkStart w:id="0" w:name="_Ref10557405"/>
      <w:r>
        <w:t xml:space="preserve">Table </w:t>
      </w:r>
      <w:fldSimple w:instr=" SEQ Table \* ARABIC ">
        <w:r w:rsidR="007F4E0E">
          <w:rPr>
            <w:noProof/>
          </w:rPr>
          <w:t>1</w:t>
        </w:r>
      </w:fldSimple>
      <w:bookmarkEnd w:id="0"/>
      <w:r>
        <w:t>: Necessary Design Chang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4379"/>
        <w:gridCol w:w="4543"/>
      </w:tblGrid>
      <w:tr w:rsidR="00BE132B" w14:paraId="1B0ED667" w14:textId="77777777" w:rsidTr="00EC7D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3AA77A39" w14:textId="2A4932C4" w:rsidR="00BE132B" w:rsidRDefault="00BE132B" w:rsidP="00F722E7">
            <w:pPr>
              <w:jc w:val="center"/>
            </w:pPr>
            <w:r>
              <w:t>#</w:t>
            </w:r>
          </w:p>
        </w:tc>
        <w:tc>
          <w:tcPr>
            <w:tcW w:w="4379" w:type="dxa"/>
            <w:vAlign w:val="bottom"/>
          </w:tcPr>
          <w:p w14:paraId="4608A29D" w14:textId="00057179" w:rsidR="00BE132B" w:rsidRDefault="00BE132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ange</w:t>
            </w:r>
          </w:p>
        </w:tc>
        <w:tc>
          <w:tcPr>
            <w:tcW w:w="4543" w:type="dxa"/>
            <w:vAlign w:val="bottom"/>
          </w:tcPr>
          <w:p w14:paraId="54534CEE" w14:textId="524FEEF6" w:rsidR="00BE132B" w:rsidRDefault="006470CF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son/</w:t>
            </w:r>
            <w:r w:rsidR="00BE132B">
              <w:t>Notes</w:t>
            </w:r>
          </w:p>
        </w:tc>
      </w:tr>
      <w:tr w:rsidR="00BE132B" w14:paraId="6DB3CC1E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43E2D8" w14:textId="4458270E" w:rsidR="00BE132B" w:rsidRDefault="00BE132B" w:rsidP="00F722E7">
            <w:r>
              <w:t>1</w:t>
            </w:r>
          </w:p>
        </w:tc>
        <w:tc>
          <w:tcPr>
            <w:tcW w:w="4379" w:type="dxa"/>
          </w:tcPr>
          <w:p w14:paraId="04395D8E" w14:textId="77777777" w:rsidR="00BE132B" w:rsidRDefault="00036852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4687">
              <w:t>Remove the keypad entirely</w:t>
            </w:r>
          </w:p>
          <w:p w14:paraId="7E623F7F" w14:textId="52E4D2AE" w:rsidR="00D552E3" w:rsidRPr="00664687" w:rsidRDefault="00D552E3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43" w:type="dxa"/>
          </w:tcPr>
          <w:p w14:paraId="1A2AF2D6" w14:textId="73DCDE39" w:rsidR="00BE132B" w:rsidRPr="00664687" w:rsidRDefault="00036852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4687">
              <w:t xml:space="preserve">After trying to implement the keypad and the workload associated with getting that right, we decided to steer clear of using the keypad and are now </w:t>
            </w:r>
            <w:r w:rsidR="00D739DF">
              <w:t>using a button implementation instead.</w:t>
            </w:r>
          </w:p>
        </w:tc>
      </w:tr>
      <w:tr w:rsidR="00BE132B" w14:paraId="36579FF3" w14:textId="77777777" w:rsidTr="00EC7D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5AA8A9E" w14:textId="7D892A68" w:rsidR="00BE132B" w:rsidRDefault="00BE132B" w:rsidP="00F722E7">
            <w:r>
              <w:t>2</w:t>
            </w:r>
          </w:p>
        </w:tc>
        <w:tc>
          <w:tcPr>
            <w:tcW w:w="4379" w:type="dxa"/>
          </w:tcPr>
          <w:p w14:paraId="1A94A2A5" w14:textId="5DBAA707" w:rsidR="00BE132B" w:rsidRPr="00664687" w:rsidRDefault="00D552E3" w:rsidP="00D552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 resistors to step up and down the voltage signals</w:t>
            </w:r>
          </w:p>
        </w:tc>
        <w:tc>
          <w:tcPr>
            <w:tcW w:w="4543" w:type="dxa"/>
          </w:tcPr>
          <w:p w14:paraId="53306636" w14:textId="407BB815" w:rsidR="00BE132B" w:rsidRPr="00664687" w:rsidRDefault="00036852" w:rsidP="00A81A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4687">
              <w:t>We were unaware of the voltage difference that we had to add to the MCU connection with the IO pins. After this, we added our resistors</w:t>
            </w:r>
            <w:r w:rsidR="00A81A84">
              <w:t xml:space="preserve"> for the feasibility design</w:t>
            </w:r>
            <w:r w:rsidR="00E67542">
              <w:t xml:space="preserve">. For the final model we will create our own step and down device out of a </w:t>
            </w:r>
            <w:r w:rsidR="005B1F20">
              <w:t xml:space="preserve">MOSFET </w:t>
            </w:r>
            <w:r w:rsidR="00E67542">
              <w:t>and resistors.</w:t>
            </w:r>
          </w:p>
        </w:tc>
      </w:tr>
      <w:tr w:rsidR="00BE132B" w14:paraId="621EDBD4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5A9FFC07" w14:textId="41B42BA2" w:rsidR="00BE132B" w:rsidRPr="00750D15" w:rsidRDefault="00750D15" w:rsidP="00F722E7">
            <w:r>
              <w:t>3</w:t>
            </w:r>
          </w:p>
        </w:tc>
        <w:tc>
          <w:tcPr>
            <w:tcW w:w="4379" w:type="dxa"/>
          </w:tcPr>
          <w:p w14:paraId="469485B7" w14:textId="63722631" w:rsidR="00750D15" w:rsidRPr="00664687" w:rsidRDefault="00036852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4687">
              <w:t>Ultrasound sensor output code</w:t>
            </w:r>
          </w:p>
          <w:p w14:paraId="2D301286" w14:textId="1CA9EC42" w:rsidR="00750D15" w:rsidRPr="00664687" w:rsidRDefault="00750D15" w:rsidP="00750D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DD96630" w14:textId="5157B90B" w:rsidR="00BE132B" w:rsidRPr="00664687" w:rsidRDefault="00750D15" w:rsidP="00750D15">
            <w:pPr>
              <w:tabs>
                <w:tab w:val="left" w:pos="96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4687">
              <w:tab/>
            </w:r>
          </w:p>
        </w:tc>
        <w:tc>
          <w:tcPr>
            <w:tcW w:w="4543" w:type="dxa"/>
          </w:tcPr>
          <w:p w14:paraId="4ADA89E8" w14:textId="79EE365A" w:rsidR="00BE132B" w:rsidRPr="00664687" w:rsidRDefault="00036852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4687">
              <w:t>We were also un</w:t>
            </w:r>
            <w:r w:rsidR="001C018B" w:rsidRPr="00664687">
              <w:t xml:space="preserve">aware that the </w:t>
            </w:r>
            <w:proofErr w:type="spellStart"/>
            <w:proofErr w:type="gramStart"/>
            <w:r w:rsidR="001C018B" w:rsidRPr="00664687">
              <w:t>showHex</w:t>
            </w:r>
            <w:proofErr w:type="spellEnd"/>
            <w:r w:rsidR="00664687">
              <w:t>(</w:t>
            </w:r>
            <w:proofErr w:type="gramEnd"/>
            <w:r w:rsidR="00664687">
              <w:t>)</w:t>
            </w:r>
            <w:r w:rsidR="001C018B" w:rsidRPr="00664687">
              <w:t xml:space="preserve"> function</w:t>
            </w:r>
            <w:r w:rsidRPr="00664687">
              <w:t xml:space="preserve"> outputs numbers in Base 4. For a while, we thought our sensor was buggy and started finding ways to get around the bug; until we found out about</w:t>
            </w:r>
            <w:r w:rsidR="001C018B" w:rsidRPr="00664687">
              <w:t xml:space="preserve"> the base display. Now, we are using our own function to display sensor values in base 10.</w:t>
            </w:r>
            <w:r w:rsidRPr="00664687">
              <w:t xml:space="preserve"> </w:t>
            </w:r>
          </w:p>
        </w:tc>
      </w:tr>
    </w:tbl>
    <w:p w14:paraId="14D2FFB6" w14:textId="7B2EC8ED" w:rsidR="00B27A80" w:rsidRDefault="00B27A80" w:rsidP="00B27A80"/>
    <w:p w14:paraId="2CB415A4" w14:textId="77777777" w:rsidR="006936CB" w:rsidRDefault="006936CB" w:rsidP="006936CB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688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2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Lessons Learned – Is there anything you want to remember so that you don’t make the same mistake again? Or, not waste time on something you already figured out?</w:t>
      </w:r>
    </w:p>
    <w:p w14:paraId="74140B55" w14:textId="395D5E29" w:rsidR="00AB417B" w:rsidRDefault="00AB417B" w:rsidP="00AB417B">
      <w:pPr>
        <w:pStyle w:val="TableCaption"/>
        <w:ind w:left="360"/>
      </w:pPr>
      <w:bookmarkStart w:id="1" w:name="_Ref10557688"/>
      <w:r>
        <w:t xml:space="preserve">Table </w:t>
      </w:r>
      <w:fldSimple w:instr=" SEQ Table \* ARABIC ">
        <w:r w:rsidR="007F4E0E">
          <w:rPr>
            <w:noProof/>
          </w:rPr>
          <w:t>2</w:t>
        </w:r>
      </w:fldSimple>
      <w:bookmarkEnd w:id="1"/>
      <w:r>
        <w:t>: Important Not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8922"/>
      </w:tblGrid>
      <w:tr w:rsidR="00AB417B" w14:paraId="76197FC4" w14:textId="77777777" w:rsidTr="00AB41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4003B02B" w14:textId="77777777" w:rsidR="00AB417B" w:rsidRDefault="00AB417B" w:rsidP="00F722E7">
            <w:pPr>
              <w:jc w:val="center"/>
            </w:pPr>
            <w:r>
              <w:t>#</w:t>
            </w:r>
          </w:p>
        </w:tc>
        <w:tc>
          <w:tcPr>
            <w:tcW w:w="8922" w:type="dxa"/>
            <w:vAlign w:val="bottom"/>
          </w:tcPr>
          <w:p w14:paraId="198DF5C0" w14:textId="0CD4FA83" w:rsidR="00AB417B" w:rsidRDefault="00AB417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</w:t>
            </w:r>
          </w:p>
        </w:tc>
      </w:tr>
      <w:tr w:rsidR="00AB417B" w14:paraId="0A0CAF5C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4B478B2C" w14:textId="77777777" w:rsidR="00AB417B" w:rsidRDefault="00AB417B" w:rsidP="00F722E7">
            <w:r>
              <w:t>1</w:t>
            </w:r>
          </w:p>
        </w:tc>
        <w:tc>
          <w:tcPr>
            <w:tcW w:w="8922" w:type="dxa"/>
          </w:tcPr>
          <w:p w14:paraId="76071DBC" w14:textId="785187CF" w:rsidR="00AB417B" w:rsidRDefault="001C018B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derstand the functions we are using at a deeper level. We</w:t>
            </w:r>
            <w:r w:rsidR="00036852">
              <w:t xml:space="preserve"> ended up missing the base 4 part</w:t>
            </w:r>
            <w:r>
              <w:t xml:space="preserve"> from </w:t>
            </w:r>
            <w:proofErr w:type="spellStart"/>
            <w:proofErr w:type="gramStart"/>
            <w:r>
              <w:t>showHex</w:t>
            </w:r>
            <w:proofErr w:type="spellEnd"/>
            <w:r>
              <w:t>(</w:t>
            </w:r>
            <w:proofErr w:type="gramEnd"/>
            <w:r>
              <w:t>)</w:t>
            </w:r>
            <w:r w:rsidR="00036852">
              <w:t xml:space="preserve"> and wasted a lot of t</w:t>
            </w:r>
            <w:r>
              <w:t>ime on finding the root problem when there was no problem at all.</w:t>
            </w:r>
          </w:p>
        </w:tc>
      </w:tr>
      <w:tr w:rsidR="00AB417B" w14:paraId="45825025" w14:textId="77777777" w:rsidTr="00AB4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B00BDB" w14:textId="77777777" w:rsidR="00AB417B" w:rsidRDefault="00AB417B" w:rsidP="00F722E7">
            <w:r>
              <w:t>2</w:t>
            </w:r>
          </w:p>
        </w:tc>
        <w:tc>
          <w:tcPr>
            <w:tcW w:w="8922" w:type="dxa"/>
          </w:tcPr>
          <w:p w14:paraId="6E8D805D" w14:textId="75D787CC" w:rsidR="00AB417B" w:rsidRDefault="001C018B" w:rsidP="001C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gure out the input/</w:t>
            </w:r>
            <w:r w:rsidR="00036852">
              <w:t>out</w:t>
            </w:r>
            <w:r>
              <w:t>put</w:t>
            </w:r>
            <w:r w:rsidR="00036852">
              <w:t xml:space="preserve"> voltage that each connection </w:t>
            </w:r>
            <w:r>
              <w:t>can handle</w:t>
            </w:r>
            <w:r w:rsidR="004A4ED7">
              <w:t xml:space="preserve"> so that we can properly flesh out the step up/step down logic</w:t>
            </w:r>
            <w:r>
              <w:t xml:space="preserve"> and don’t ruin any of the pins/components.</w:t>
            </w:r>
          </w:p>
        </w:tc>
      </w:tr>
      <w:tr w:rsidR="00AB417B" w14:paraId="16939BD5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334965B2" w14:textId="272A6D5C" w:rsidR="00AB417B" w:rsidRPr="00750D15" w:rsidRDefault="00750D15" w:rsidP="00F722E7">
            <w:r>
              <w:t>3</w:t>
            </w:r>
          </w:p>
        </w:tc>
        <w:tc>
          <w:tcPr>
            <w:tcW w:w="8922" w:type="dxa"/>
          </w:tcPr>
          <w:p w14:paraId="2599C126" w14:textId="0555DBB7" w:rsidR="00AB417B" w:rsidRDefault="00664687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 discovered that over time the LEDs would wear down faster if the current wasn’t limited. To fix this problem we added a resistor for current limiting.</w:t>
            </w:r>
          </w:p>
        </w:tc>
      </w:tr>
    </w:tbl>
    <w:p w14:paraId="0E431402" w14:textId="21C3E516" w:rsidR="00DF2C28" w:rsidRDefault="00830271" w:rsidP="00AF15BE">
      <w:pPr>
        <w:pStyle w:val="Heading1"/>
      </w:pPr>
      <w:r>
        <w:t>Signal Specifications</w:t>
      </w:r>
    </w:p>
    <w:p w14:paraId="019EF262" w14:textId="2CE2C6A4" w:rsidR="00B8688B" w:rsidRPr="001A15A2" w:rsidRDefault="00B8688B" w:rsidP="00B8688B">
      <w:pPr>
        <w:rPr>
          <w:b/>
          <w:bCs/>
        </w:rPr>
      </w:pPr>
      <w:r w:rsidRPr="001A15A2">
        <w:rPr>
          <w:b/>
          <w:bCs/>
        </w:rPr>
        <w:t xml:space="preserve">Answer these questions by </w:t>
      </w:r>
      <w:r w:rsidR="000014D5">
        <w:rPr>
          <w:b/>
          <w:bCs/>
        </w:rPr>
        <w:t>editing and adding to</w:t>
      </w:r>
      <w:r w:rsidRPr="001A15A2">
        <w:rPr>
          <w:b/>
          <w:bCs/>
        </w:rPr>
        <w:t xml:space="preserve"> </w:t>
      </w:r>
      <w:r w:rsidRPr="001A15A2">
        <w:rPr>
          <w:b/>
          <w:bCs/>
        </w:rPr>
        <w:fldChar w:fldCharType="begin"/>
      </w:r>
      <w:r w:rsidRPr="001A15A2">
        <w:rPr>
          <w:b/>
          <w:bCs/>
        </w:rPr>
        <w:instrText xml:space="preserve"> REF _Ref10555501 \h </w:instrText>
      </w:r>
      <w:r w:rsidR="001A15A2">
        <w:rPr>
          <w:b/>
          <w:bCs/>
        </w:rPr>
        <w:instrText xml:space="preserve"> \* MERGEFORMAT </w:instrText>
      </w:r>
      <w:r w:rsidRPr="001A15A2">
        <w:rPr>
          <w:b/>
          <w:bCs/>
        </w:rPr>
      </w:r>
      <w:r w:rsidRPr="001A15A2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3</w:t>
      </w:r>
      <w:r w:rsidRPr="001A15A2">
        <w:rPr>
          <w:b/>
          <w:bCs/>
        </w:rPr>
        <w:fldChar w:fldCharType="end"/>
      </w:r>
      <w:r w:rsidRPr="001A15A2">
        <w:rPr>
          <w:b/>
          <w:bCs/>
        </w:rPr>
        <w:t xml:space="preserve"> below.</w:t>
      </w:r>
    </w:p>
    <w:p w14:paraId="05F86EE7" w14:textId="2419C6D1" w:rsidR="006D5C60" w:rsidRDefault="009736A0" w:rsidP="002274EA">
      <w:pPr>
        <w:spacing w:after="0"/>
      </w:pPr>
      <w:r w:rsidRPr="002274EA">
        <w:rPr>
          <w:b/>
          <w:bCs/>
        </w:rPr>
        <w:lastRenderedPageBreak/>
        <w:fldChar w:fldCharType="begin"/>
      </w:r>
      <w:r w:rsidRPr="002274EA">
        <w:rPr>
          <w:b/>
          <w:bCs/>
        </w:rPr>
        <w:instrText xml:space="preserve"> REF _Ref10555501 \h  \* MERGEFORMAT </w:instrText>
      </w:r>
      <w:r w:rsidRPr="002274EA">
        <w:rPr>
          <w:b/>
          <w:bCs/>
        </w:rPr>
      </w:r>
      <w:r w:rsidRPr="002274EA">
        <w:rPr>
          <w:b/>
          <w:bCs/>
        </w:rPr>
        <w:fldChar w:fldCharType="separate"/>
      </w:r>
      <w:r w:rsidRPr="002274EA">
        <w:rPr>
          <w:b/>
          <w:bCs/>
        </w:rPr>
        <w:t xml:space="preserve">Table </w:t>
      </w:r>
      <w:r w:rsidRPr="002274EA">
        <w:rPr>
          <w:b/>
          <w:bCs/>
          <w:noProof/>
        </w:rPr>
        <w:t>3</w:t>
      </w:r>
      <w:r w:rsidRPr="002274EA">
        <w:rPr>
          <w:b/>
          <w:bCs/>
        </w:rPr>
        <w:fldChar w:fldCharType="end"/>
      </w:r>
      <w:r w:rsidRPr="002274EA">
        <w:rPr>
          <w:b/>
          <w:bCs/>
        </w:rPr>
        <w:t>:</w:t>
      </w:r>
      <w:r>
        <w:t xml:space="preserve"> </w:t>
      </w:r>
      <w:r w:rsidR="006D5C60">
        <w:t xml:space="preserve">For all the </w:t>
      </w:r>
      <w:r>
        <w:t xml:space="preserve">important </w:t>
      </w:r>
      <w:r w:rsidR="00344C76">
        <w:t>signals</w:t>
      </w:r>
      <w:r w:rsidR="00FB5B0E">
        <w:t xml:space="preserve"> </w:t>
      </w:r>
      <w:r w:rsidR="00344C76">
        <w:t>in your Prototype</w:t>
      </w:r>
      <w:r w:rsidR="002274EA">
        <w:t>:</w:t>
      </w:r>
    </w:p>
    <w:p w14:paraId="1B946C64" w14:textId="77777777" w:rsidR="00DE0251" w:rsidRDefault="002274EA" w:rsidP="000014D5">
      <w:pPr>
        <w:pStyle w:val="ListParagraph"/>
        <w:numPr>
          <w:ilvl w:val="0"/>
          <w:numId w:val="7"/>
        </w:numPr>
        <w:ind w:left="360"/>
      </w:pPr>
      <w:r>
        <w:t>Name the signal</w:t>
      </w:r>
    </w:p>
    <w:p w14:paraId="64746F32" w14:textId="3B8FFFB1" w:rsidR="002274EA" w:rsidRDefault="00DE0251" w:rsidP="000014D5">
      <w:pPr>
        <w:pStyle w:val="ListParagraph"/>
        <w:numPr>
          <w:ilvl w:val="0"/>
          <w:numId w:val="7"/>
        </w:numPr>
        <w:ind w:left="360"/>
      </w:pPr>
      <w:r>
        <w:t>State which signal property is important</w:t>
      </w:r>
      <w:r w:rsidR="00460CD4">
        <w:t xml:space="preserve"> (voltage, frequency, rise time, etc.)</w:t>
      </w:r>
    </w:p>
    <w:p w14:paraId="0D4F3B7D" w14:textId="11E49FB0" w:rsidR="008D60F9" w:rsidRDefault="00DE0251" w:rsidP="000014D5">
      <w:pPr>
        <w:pStyle w:val="ListParagraph"/>
        <w:numPr>
          <w:ilvl w:val="0"/>
          <w:numId w:val="7"/>
        </w:numPr>
        <w:ind w:left="360"/>
      </w:pPr>
      <w:r>
        <w:t xml:space="preserve">State whether you need to include a </w:t>
      </w:r>
      <w:r w:rsidR="00C0109A">
        <w:t>T</w:t>
      </w:r>
      <w:r>
        <w:t xml:space="preserve">est </w:t>
      </w:r>
      <w:r w:rsidR="00C0109A">
        <w:t>P</w:t>
      </w:r>
      <w:r>
        <w:t xml:space="preserve">oint (TP) on the PCB so you can </w:t>
      </w:r>
      <w:r w:rsidR="008D60F9">
        <w:t>probe the signal</w:t>
      </w:r>
    </w:p>
    <w:p w14:paraId="074AEB7D" w14:textId="77777777" w:rsidR="00C0109A" w:rsidRDefault="00235EC5" w:rsidP="000014D5">
      <w:pPr>
        <w:pStyle w:val="ListParagraph"/>
        <w:numPr>
          <w:ilvl w:val="0"/>
          <w:numId w:val="7"/>
        </w:numPr>
        <w:ind w:left="360"/>
      </w:pPr>
      <w:r>
        <w:t>State which software mode will let you test the signal as indicated</w:t>
      </w:r>
    </w:p>
    <w:p w14:paraId="423B8D6F" w14:textId="68F7468E" w:rsidR="00235EC5" w:rsidRDefault="00C0109A" w:rsidP="00C0109A">
      <w:pPr>
        <w:pStyle w:val="ListParagraph"/>
        <w:numPr>
          <w:ilvl w:val="1"/>
          <w:numId w:val="7"/>
        </w:numPr>
        <w:ind w:left="720"/>
      </w:pPr>
      <w:r>
        <w:t>Y</w:t>
      </w:r>
      <w:r w:rsidR="00235EC5">
        <w:t>ou may need to create a special test mode in your code to exercise the signal to its limits</w:t>
      </w:r>
    </w:p>
    <w:p w14:paraId="7AF3DBB1" w14:textId="42F16C22" w:rsidR="00C0109A" w:rsidRDefault="00C0109A" w:rsidP="000014D5">
      <w:pPr>
        <w:pStyle w:val="ListParagraph"/>
        <w:numPr>
          <w:ilvl w:val="0"/>
          <w:numId w:val="7"/>
        </w:numPr>
        <w:ind w:left="360"/>
      </w:pPr>
      <w:r>
        <w:t>State the Minimum (Min), Nominal, and Maximum (Max) acceptable values for that signal property</w:t>
      </w:r>
      <w:r w:rsidR="00293E05">
        <w:t>, as appropriate</w:t>
      </w:r>
    </w:p>
    <w:p w14:paraId="405B7D07" w14:textId="233EFA75" w:rsidR="00192612" w:rsidRDefault="00186BAE" w:rsidP="00192612">
      <w:pPr>
        <w:pStyle w:val="ListParagraph"/>
        <w:numPr>
          <w:ilvl w:val="0"/>
          <w:numId w:val="7"/>
        </w:numPr>
        <w:ind w:left="360"/>
      </w:pPr>
      <w:r>
        <w:t>I</w:t>
      </w:r>
      <w:r w:rsidRPr="00FB5B0E">
        <w:t>nclud</w:t>
      </w:r>
      <w:r>
        <w:t>e</w:t>
      </w:r>
      <w:r w:rsidRPr="00FB5B0E">
        <w:t xml:space="preserve"> </w:t>
      </w:r>
      <w:r>
        <w:t>signals</w:t>
      </w:r>
      <w:r w:rsidRPr="00FB5B0E">
        <w:t xml:space="preserve"> for </w:t>
      </w:r>
      <w:r>
        <w:t xml:space="preserve">attached </w:t>
      </w:r>
      <w:r w:rsidRPr="00FB5B0E">
        <w:t>components, modules, sensors, etc.</w:t>
      </w:r>
      <w:r w:rsidR="00460CD4">
        <w:t xml:space="preserve"> </w:t>
      </w:r>
      <w:r>
        <w:t>Do not include power rails</w:t>
      </w:r>
      <w:r w:rsidR="00460CD4">
        <w:t>.</w:t>
      </w:r>
    </w:p>
    <w:p w14:paraId="421B15C6" w14:textId="77777777" w:rsidR="00192612" w:rsidRDefault="00192612" w:rsidP="00192612"/>
    <w:p w14:paraId="436C1B42" w14:textId="5B9385A0" w:rsidR="00192612" w:rsidRPr="00192612" w:rsidRDefault="00192612" w:rsidP="00192612">
      <w:r>
        <w:rPr>
          <w:b/>
          <w:bCs/>
        </w:rPr>
        <w:t xml:space="preserve">Note: </w:t>
      </w:r>
      <w:r>
        <w:t xml:space="preserve">All the below signals occur </w:t>
      </w:r>
      <w:r w:rsidR="0049266B">
        <w:t xml:space="preserve">only </w:t>
      </w:r>
      <w:r>
        <w:t>during user mode</w:t>
      </w:r>
    </w:p>
    <w:p w14:paraId="3618E6F3" w14:textId="1855FAF6" w:rsidR="005F2173" w:rsidRPr="005F2173" w:rsidRDefault="005F2173" w:rsidP="005F2173">
      <w:pPr>
        <w:pStyle w:val="TableCaption"/>
      </w:pPr>
      <w:bookmarkStart w:id="2" w:name="_Ref10555501"/>
      <w:r w:rsidRPr="005F2173">
        <w:t xml:space="preserve">Table </w:t>
      </w:r>
      <w:fldSimple w:instr=" SEQ Table \* ARABIC ">
        <w:r w:rsidR="007F4E0E">
          <w:rPr>
            <w:noProof/>
          </w:rPr>
          <w:t>3</w:t>
        </w:r>
      </w:fldSimple>
      <w:bookmarkEnd w:id="2"/>
      <w:r>
        <w:t xml:space="preserve">: </w:t>
      </w:r>
      <w:r w:rsidR="0008622B">
        <w:t xml:space="preserve">Hardware </w:t>
      </w:r>
      <w:r>
        <w:t>Signal Test Plan</w:t>
      </w:r>
    </w:p>
    <w:tbl>
      <w:tblPr>
        <w:tblStyle w:val="ListTable6Colorful"/>
        <w:tblW w:w="9501" w:type="dxa"/>
        <w:tblLayout w:type="fixed"/>
        <w:tblLook w:val="04A0" w:firstRow="1" w:lastRow="0" w:firstColumn="1" w:lastColumn="0" w:noHBand="0" w:noVBand="1"/>
      </w:tblPr>
      <w:tblGrid>
        <w:gridCol w:w="1535"/>
        <w:gridCol w:w="1270"/>
        <w:gridCol w:w="3456"/>
        <w:gridCol w:w="1080"/>
        <w:gridCol w:w="1080"/>
        <w:gridCol w:w="1080"/>
      </w:tblGrid>
      <w:tr w:rsidR="0067153B" w14:paraId="691004A6" w14:textId="77777777" w:rsidTr="003A59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bottom"/>
          </w:tcPr>
          <w:p w14:paraId="6B423338" w14:textId="3B1B2AE7" w:rsidR="0067153B" w:rsidRDefault="0067153B" w:rsidP="00172AD8">
            <w:pPr>
              <w:jc w:val="center"/>
            </w:pPr>
            <w:r>
              <w:t>Signal (TP*)</w:t>
            </w:r>
          </w:p>
        </w:tc>
        <w:tc>
          <w:tcPr>
            <w:tcW w:w="1270" w:type="dxa"/>
            <w:vAlign w:val="bottom"/>
          </w:tcPr>
          <w:p w14:paraId="65B3CBB3" w14:textId="1458C9B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perty</w:t>
            </w:r>
          </w:p>
        </w:tc>
        <w:tc>
          <w:tcPr>
            <w:tcW w:w="3456" w:type="dxa"/>
            <w:vAlign w:val="bottom"/>
          </w:tcPr>
          <w:p w14:paraId="02455D45" w14:textId="04030847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d Software Mode</w:t>
            </w:r>
          </w:p>
        </w:tc>
        <w:tc>
          <w:tcPr>
            <w:tcW w:w="1080" w:type="dxa"/>
            <w:vAlign w:val="bottom"/>
          </w:tcPr>
          <w:p w14:paraId="3D9A82A5" w14:textId="1BFADEE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n</w:t>
            </w:r>
          </w:p>
        </w:tc>
        <w:tc>
          <w:tcPr>
            <w:tcW w:w="1080" w:type="dxa"/>
            <w:vAlign w:val="bottom"/>
          </w:tcPr>
          <w:p w14:paraId="6B92CE01" w14:textId="6B61949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minal</w:t>
            </w:r>
          </w:p>
        </w:tc>
        <w:tc>
          <w:tcPr>
            <w:tcW w:w="1080" w:type="dxa"/>
            <w:vAlign w:val="bottom"/>
          </w:tcPr>
          <w:p w14:paraId="79F5E2F0" w14:textId="60451C96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x</w:t>
            </w:r>
          </w:p>
        </w:tc>
      </w:tr>
      <w:tr w:rsidR="004D05F7" w14:paraId="7DE5720F" w14:textId="77777777" w:rsidTr="00E813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14F004E4" w14:textId="298F300D" w:rsidR="004D05F7" w:rsidRDefault="004D05F7" w:rsidP="004D05F7">
            <w:pPr>
              <w:jc w:val="left"/>
            </w:pPr>
            <w:r>
              <w:t>Echo 1</w:t>
            </w:r>
            <w:r w:rsidR="00655076">
              <w:t>(TP 1)</w:t>
            </w:r>
          </w:p>
        </w:tc>
        <w:tc>
          <w:tcPr>
            <w:tcW w:w="1270" w:type="dxa"/>
            <w:vAlign w:val="center"/>
          </w:tcPr>
          <w:p w14:paraId="56F85407" w14:textId="7BB3D082" w:rsidR="004D05F7" w:rsidRDefault="004D05F7" w:rsidP="004D05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bottom"/>
          </w:tcPr>
          <w:p w14:paraId="0FBC6909" w14:textId="03C1C274" w:rsidR="004D05F7" w:rsidRDefault="00F20641" w:rsidP="004D05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ccurs after trigger pulse is sent (</w:t>
            </w:r>
            <w:r w:rsidR="004D05F7">
              <w:t>U</w:t>
            </w:r>
            <w:r w:rsidR="00F966A6">
              <w:t>ltrasonic Distance</w:t>
            </w:r>
            <w:r w:rsidR="004D05F7">
              <w:t xml:space="preserve"> </w:t>
            </w:r>
            <w:r w:rsidR="00F966A6">
              <w:t xml:space="preserve">Sensor 1 </w:t>
            </w:r>
            <w:r w:rsidR="004D05F7">
              <w:t>in</w:t>
            </w:r>
            <w:r w:rsidR="000860F1">
              <w:t>put</w:t>
            </w:r>
            <w:r>
              <w:t>)</w:t>
            </w:r>
          </w:p>
        </w:tc>
        <w:tc>
          <w:tcPr>
            <w:tcW w:w="1080" w:type="dxa"/>
            <w:vAlign w:val="center"/>
          </w:tcPr>
          <w:p w14:paraId="4A16459A" w14:textId="05475F8E" w:rsidR="004D05F7" w:rsidRDefault="004D05F7" w:rsidP="004D05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5378FBC9" w14:textId="77777777" w:rsidR="004D05F7" w:rsidRDefault="004D05F7" w:rsidP="004D05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63603BDD" w14:textId="0D12B037" w:rsidR="004D05F7" w:rsidRDefault="004D05F7" w:rsidP="004D05F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 V</w:t>
            </w:r>
          </w:p>
        </w:tc>
      </w:tr>
      <w:tr w:rsidR="00F20641" w14:paraId="2AFD256C" w14:textId="77777777" w:rsidTr="00E813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C79A4A0" w14:textId="65E669FD" w:rsidR="00F20641" w:rsidRDefault="00F20641" w:rsidP="00F20641">
            <w:pPr>
              <w:jc w:val="left"/>
            </w:pPr>
            <w:r>
              <w:t>Echo 2</w:t>
            </w:r>
            <w:r w:rsidR="00655076">
              <w:t xml:space="preserve">(TP </w:t>
            </w:r>
            <w:r w:rsidR="00655076">
              <w:t>2</w:t>
            </w:r>
            <w:r w:rsidR="00655076">
              <w:t>)</w:t>
            </w:r>
          </w:p>
        </w:tc>
        <w:tc>
          <w:tcPr>
            <w:tcW w:w="1270" w:type="dxa"/>
            <w:vAlign w:val="center"/>
          </w:tcPr>
          <w:p w14:paraId="71AD7021" w14:textId="11A98769" w:rsidR="00F20641" w:rsidRDefault="00F20641" w:rsidP="00F2064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bottom"/>
          </w:tcPr>
          <w:p w14:paraId="25B3924F" w14:textId="610F1D7D" w:rsidR="00F20641" w:rsidRDefault="00F20641" w:rsidP="00F2064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ccurs after trigger pulse is sent (Ultrasonic Distance Sensor 2 input)</w:t>
            </w:r>
          </w:p>
        </w:tc>
        <w:tc>
          <w:tcPr>
            <w:tcW w:w="1080" w:type="dxa"/>
            <w:vAlign w:val="center"/>
          </w:tcPr>
          <w:p w14:paraId="75009EF6" w14:textId="5BDBB3A7" w:rsidR="00F20641" w:rsidRDefault="00F20641" w:rsidP="00F2064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33DF4166" w14:textId="77777777" w:rsidR="00F20641" w:rsidRDefault="00F20641" w:rsidP="00F2064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6DCAD9D" w14:textId="2459D08E" w:rsidR="00F20641" w:rsidRDefault="00F20641" w:rsidP="00F20641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V</w:t>
            </w:r>
          </w:p>
        </w:tc>
      </w:tr>
      <w:tr w:rsidR="0067153B" w14:paraId="4218A3A9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68F5110" w14:textId="7B44708C" w:rsidR="0067153B" w:rsidRDefault="0067153B" w:rsidP="00D5722C">
            <w:pPr>
              <w:jc w:val="left"/>
            </w:pPr>
            <w:proofErr w:type="gramStart"/>
            <w:r>
              <w:t>PWM</w:t>
            </w:r>
            <w:r w:rsidR="00655076">
              <w:t>(</w:t>
            </w:r>
            <w:proofErr w:type="gramEnd"/>
            <w:r w:rsidR="00655076">
              <w:t xml:space="preserve">TP </w:t>
            </w:r>
            <w:r w:rsidR="00655076">
              <w:t>3</w:t>
            </w:r>
            <w:r w:rsidR="00655076">
              <w:t>)</w:t>
            </w:r>
          </w:p>
        </w:tc>
        <w:tc>
          <w:tcPr>
            <w:tcW w:w="1270" w:type="dxa"/>
            <w:vAlign w:val="center"/>
          </w:tcPr>
          <w:p w14:paraId="632596D8" w14:textId="0C014008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7A2CDD6D" w14:textId="2B6D1CFD" w:rsidR="0067153B" w:rsidRDefault="00CF18C0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dio piezo on (Occurs when an object enters the user set thresholds of the front distance sensor)</w:t>
            </w:r>
          </w:p>
        </w:tc>
        <w:tc>
          <w:tcPr>
            <w:tcW w:w="1080" w:type="dxa"/>
            <w:vAlign w:val="center"/>
          </w:tcPr>
          <w:p w14:paraId="3418D9FA" w14:textId="5054CA24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386F08D0" w14:textId="7777777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6B1E7DC" w14:textId="071B1029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1F3CB4" w14:paraId="1EC3738C" w14:textId="77777777" w:rsidTr="00FE3F0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64B61D6" w14:textId="77777777" w:rsidR="001F3CB4" w:rsidRDefault="001F3CB4" w:rsidP="001F3CB4">
            <w:pPr>
              <w:jc w:val="left"/>
            </w:pPr>
          </w:p>
        </w:tc>
        <w:tc>
          <w:tcPr>
            <w:tcW w:w="1270" w:type="dxa"/>
            <w:vAlign w:val="center"/>
          </w:tcPr>
          <w:p w14:paraId="54F5279B" w14:textId="344403FE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iod 1 (First Threshold)</w:t>
            </w:r>
          </w:p>
        </w:tc>
        <w:tc>
          <w:tcPr>
            <w:tcW w:w="3456" w:type="dxa"/>
            <w:vAlign w:val="center"/>
          </w:tcPr>
          <w:p w14:paraId="32155917" w14:textId="19D4BC86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dio piezo on (Occurs when an object enters the first user set thresholds of the front distance sensor)</w:t>
            </w:r>
          </w:p>
        </w:tc>
        <w:tc>
          <w:tcPr>
            <w:tcW w:w="1080" w:type="dxa"/>
            <w:vAlign w:val="center"/>
          </w:tcPr>
          <w:p w14:paraId="5BFD4F7B" w14:textId="22FA620E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0 </w:t>
            </w:r>
            <m:oMath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oMath>
          </w:p>
        </w:tc>
        <w:tc>
          <w:tcPr>
            <w:tcW w:w="1080" w:type="dxa"/>
            <w:vAlign w:val="center"/>
          </w:tcPr>
          <w:p w14:paraId="1FDF0A49" w14:textId="4D42545E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 </w:t>
            </w:r>
          </w:p>
        </w:tc>
        <w:tc>
          <w:tcPr>
            <w:tcW w:w="1080" w:type="dxa"/>
            <w:vAlign w:val="center"/>
          </w:tcPr>
          <w:p w14:paraId="4A9A5BE0" w14:textId="2CFA32B8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 300 </w:t>
            </w:r>
            <m:oMath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oMath>
          </w:p>
        </w:tc>
      </w:tr>
      <w:tr w:rsidR="001F3CB4" w14:paraId="7564A6BF" w14:textId="77777777" w:rsidTr="000D21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C287E14" w14:textId="77777777" w:rsidR="001F3CB4" w:rsidRDefault="001F3CB4" w:rsidP="001F3CB4">
            <w:pPr>
              <w:jc w:val="left"/>
            </w:pPr>
          </w:p>
        </w:tc>
        <w:tc>
          <w:tcPr>
            <w:tcW w:w="1270" w:type="dxa"/>
            <w:vAlign w:val="center"/>
          </w:tcPr>
          <w:p w14:paraId="287998F6" w14:textId="77667B58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iod 2 (Second Threshold)</w:t>
            </w:r>
          </w:p>
        </w:tc>
        <w:tc>
          <w:tcPr>
            <w:tcW w:w="3456" w:type="dxa"/>
          </w:tcPr>
          <w:p w14:paraId="5BEDEB15" w14:textId="10E79926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23770">
              <w:t xml:space="preserve">Audio piezo on (Occurs when an object enters the </w:t>
            </w:r>
            <w:r>
              <w:t xml:space="preserve">second </w:t>
            </w:r>
            <w:r w:rsidRPr="00023770">
              <w:t>user</w:t>
            </w:r>
            <w:r>
              <w:t xml:space="preserve"> </w:t>
            </w:r>
            <w:r w:rsidRPr="00023770">
              <w:t>set thresholds of the front distance sensor)</w:t>
            </w:r>
            <w:r>
              <w:t xml:space="preserve"> High </w:t>
            </w:r>
          </w:p>
        </w:tc>
        <w:tc>
          <w:tcPr>
            <w:tcW w:w="1080" w:type="dxa"/>
            <w:vAlign w:val="center"/>
          </w:tcPr>
          <w:p w14:paraId="51607D0A" w14:textId="32970492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0 </w:t>
            </w:r>
            <m:oMath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oMath>
          </w:p>
        </w:tc>
        <w:tc>
          <w:tcPr>
            <w:tcW w:w="1080" w:type="dxa"/>
            <w:vAlign w:val="center"/>
          </w:tcPr>
          <w:p w14:paraId="7DA9BE7F" w14:textId="04AB7CAF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73FE147B" w14:textId="1578903E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200 </w:t>
            </w:r>
            <m:oMath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oMath>
          </w:p>
        </w:tc>
      </w:tr>
      <w:tr w:rsidR="001F3CB4" w14:paraId="0892D9E0" w14:textId="77777777" w:rsidTr="000D21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B348D29" w14:textId="77777777" w:rsidR="001F3CB4" w:rsidRDefault="001F3CB4" w:rsidP="001F3CB4">
            <w:pPr>
              <w:jc w:val="left"/>
            </w:pPr>
          </w:p>
        </w:tc>
        <w:tc>
          <w:tcPr>
            <w:tcW w:w="1270" w:type="dxa"/>
            <w:vAlign w:val="center"/>
          </w:tcPr>
          <w:p w14:paraId="3A184CCA" w14:textId="2A90E47F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uty Cycle</w:t>
            </w:r>
          </w:p>
        </w:tc>
        <w:tc>
          <w:tcPr>
            <w:tcW w:w="3456" w:type="dxa"/>
          </w:tcPr>
          <w:p w14:paraId="71286402" w14:textId="41D20104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23770">
              <w:t>Audio piezo on (Occurs when an object enters the user set thresholds of the front distance sensor)</w:t>
            </w:r>
          </w:p>
        </w:tc>
        <w:tc>
          <w:tcPr>
            <w:tcW w:w="1080" w:type="dxa"/>
            <w:vAlign w:val="center"/>
          </w:tcPr>
          <w:p w14:paraId="5146B4A1" w14:textId="433B69F7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%</w:t>
            </w:r>
          </w:p>
        </w:tc>
        <w:tc>
          <w:tcPr>
            <w:tcW w:w="1080" w:type="dxa"/>
            <w:vAlign w:val="center"/>
          </w:tcPr>
          <w:p w14:paraId="208C56C3" w14:textId="4EBCC40A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2E93B40" w14:textId="107257D8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 %</w:t>
            </w:r>
          </w:p>
        </w:tc>
      </w:tr>
      <w:tr w:rsidR="001F3CB4" w14:paraId="7DF30E98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51A2DCE5" w14:textId="5EFBCEAB" w:rsidR="001F3CB4" w:rsidRDefault="001F3CB4" w:rsidP="001F3CB4">
            <w:pPr>
              <w:jc w:val="left"/>
            </w:pPr>
            <w:r>
              <w:t>I/O 1</w:t>
            </w:r>
            <w:r w:rsidR="00655076">
              <w:t xml:space="preserve">(TP </w:t>
            </w:r>
            <w:r w:rsidR="00655076">
              <w:t>4</w:t>
            </w:r>
            <w:r w:rsidR="00655076">
              <w:t>)</w:t>
            </w:r>
          </w:p>
        </w:tc>
        <w:tc>
          <w:tcPr>
            <w:tcW w:w="1270" w:type="dxa"/>
            <w:vAlign w:val="center"/>
          </w:tcPr>
          <w:p w14:paraId="70011CB9" w14:textId="18FDC511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oltage </w:t>
            </w:r>
          </w:p>
        </w:tc>
        <w:tc>
          <w:tcPr>
            <w:tcW w:w="3456" w:type="dxa"/>
            <w:vAlign w:val="center"/>
          </w:tcPr>
          <w:p w14:paraId="75B7D5BF" w14:textId="645055BF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een LED on (Occurs when no objects are within the user threshold</w:t>
            </w:r>
            <w:r w:rsidR="005A3345">
              <w:t>s</w:t>
            </w:r>
            <w:r>
              <w:t>)</w:t>
            </w:r>
          </w:p>
        </w:tc>
        <w:tc>
          <w:tcPr>
            <w:tcW w:w="1080" w:type="dxa"/>
            <w:vAlign w:val="center"/>
          </w:tcPr>
          <w:p w14:paraId="288FF9FF" w14:textId="73F3F861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36767DFC" w14:textId="77777777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7ACBF7EC" w14:textId="0B552015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1F3CB4" w14:paraId="3E98676D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8A962BE" w14:textId="77777777" w:rsidR="001F3CB4" w:rsidRDefault="001F3CB4" w:rsidP="001F3CB4">
            <w:pPr>
              <w:jc w:val="left"/>
            </w:pPr>
          </w:p>
        </w:tc>
        <w:tc>
          <w:tcPr>
            <w:tcW w:w="1270" w:type="dxa"/>
            <w:vAlign w:val="center"/>
          </w:tcPr>
          <w:p w14:paraId="053DD830" w14:textId="3CB40E3C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309B4FA7" w14:textId="174F9D40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een LED on (Occurs when no objects are within the user threshold</w:t>
            </w:r>
            <w:r w:rsidR="005A3345">
              <w:t>s</w:t>
            </w:r>
            <w:r>
              <w:t>)</w:t>
            </w:r>
          </w:p>
        </w:tc>
        <w:tc>
          <w:tcPr>
            <w:tcW w:w="1080" w:type="dxa"/>
            <w:vAlign w:val="center"/>
          </w:tcPr>
          <w:p w14:paraId="514B8592" w14:textId="46F56667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A</w:t>
            </w:r>
          </w:p>
        </w:tc>
        <w:tc>
          <w:tcPr>
            <w:tcW w:w="1080" w:type="dxa"/>
            <w:vAlign w:val="center"/>
          </w:tcPr>
          <w:p w14:paraId="59500BF4" w14:textId="77777777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6EE76847" w14:textId="3437E1C4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 mA</w:t>
            </w:r>
          </w:p>
        </w:tc>
      </w:tr>
      <w:tr w:rsidR="001F3CB4" w14:paraId="6FFA3B93" w14:textId="77777777" w:rsidTr="00D72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0106512" w14:textId="17101330" w:rsidR="001F3CB4" w:rsidRDefault="001F3CB4" w:rsidP="001F3CB4">
            <w:pPr>
              <w:jc w:val="left"/>
            </w:pPr>
            <w:r>
              <w:t>I/O 2</w:t>
            </w:r>
            <w:r w:rsidR="00655076">
              <w:t xml:space="preserve">(TP </w:t>
            </w:r>
            <w:r w:rsidR="00655076">
              <w:t>5</w:t>
            </w:r>
            <w:r w:rsidR="00655076">
              <w:t>)</w:t>
            </w:r>
          </w:p>
        </w:tc>
        <w:tc>
          <w:tcPr>
            <w:tcW w:w="1270" w:type="dxa"/>
            <w:vAlign w:val="center"/>
          </w:tcPr>
          <w:p w14:paraId="50024C37" w14:textId="77777777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oltage </w:t>
            </w:r>
          </w:p>
        </w:tc>
        <w:tc>
          <w:tcPr>
            <w:tcW w:w="3456" w:type="dxa"/>
            <w:vAlign w:val="center"/>
          </w:tcPr>
          <w:p w14:paraId="0332AA4F" w14:textId="40103C73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ange LED on (Occurs when objects are within the first user threshold)</w:t>
            </w:r>
          </w:p>
        </w:tc>
        <w:tc>
          <w:tcPr>
            <w:tcW w:w="1080" w:type="dxa"/>
            <w:vAlign w:val="center"/>
          </w:tcPr>
          <w:p w14:paraId="49BC4163" w14:textId="77777777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56253EA5" w14:textId="77777777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6DE11BF3" w14:textId="77777777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1F3CB4" w14:paraId="4FA832B8" w14:textId="77777777" w:rsidTr="00D72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9BE0E30" w14:textId="77777777" w:rsidR="001F3CB4" w:rsidRDefault="001F3CB4" w:rsidP="001F3CB4">
            <w:pPr>
              <w:jc w:val="left"/>
            </w:pPr>
          </w:p>
        </w:tc>
        <w:tc>
          <w:tcPr>
            <w:tcW w:w="1270" w:type="dxa"/>
            <w:vAlign w:val="center"/>
          </w:tcPr>
          <w:p w14:paraId="1B3333B6" w14:textId="62DB13ED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165392A7" w14:textId="0C355555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ange LED on (Occurs when objects are within the first user threshold)</w:t>
            </w:r>
          </w:p>
        </w:tc>
        <w:tc>
          <w:tcPr>
            <w:tcW w:w="1080" w:type="dxa"/>
            <w:vAlign w:val="center"/>
          </w:tcPr>
          <w:p w14:paraId="1F2DD9BA" w14:textId="7C72A610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A</w:t>
            </w:r>
          </w:p>
        </w:tc>
        <w:tc>
          <w:tcPr>
            <w:tcW w:w="1080" w:type="dxa"/>
            <w:vAlign w:val="center"/>
          </w:tcPr>
          <w:p w14:paraId="3D066BDE" w14:textId="77777777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3A64FF70" w14:textId="1A0DC214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 mA</w:t>
            </w:r>
          </w:p>
        </w:tc>
      </w:tr>
      <w:tr w:rsidR="001F3CB4" w14:paraId="25EAB257" w14:textId="77777777" w:rsidTr="00D72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7A3662DD" w14:textId="0B97254E" w:rsidR="001F3CB4" w:rsidRDefault="001F3CB4" w:rsidP="001F3CB4">
            <w:pPr>
              <w:jc w:val="left"/>
            </w:pPr>
            <w:r>
              <w:lastRenderedPageBreak/>
              <w:t>I/O 3</w:t>
            </w:r>
            <w:r w:rsidR="00655076">
              <w:t xml:space="preserve">(TP </w:t>
            </w:r>
            <w:r w:rsidR="00655076">
              <w:t>6</w:t>
            </w:r>
            <w:r w:rsidR="00655076">
              <w:t>)</w:t>
            </w:r>
          </w:p>
        </w:tc>
        <w:tc>
          <w:tcPr>
            <w:tcW w:w="1270" w:type="dxa"/>
            <w:vAlign w:val="center"/>
          </w:tcPr>
          <w:p w14:paraId="137BC3CE" w14:textId="2205CB02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0E1371B5" w14:textId="67A49115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llow LED on (Occurs when objects are within the second user threshold)</w:t>
            </w:r>
          </w:p>
        </w:tc>
        <w:tc>
          <w:tcPr>
            <w:tcW w:w="1080" w:type="dxa"/>
            <w:vAlign w:val="center"/>
          </w:tcPr>
          <w:p w14:paraId="1AFDE541" w14:textId="77777777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1950A071" w14:textId="77777777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527E0DF" w14:textId="77777777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1F3CB4" w14:paraId="3B622FAC" w14:textId="77777777" w:rsidTr="00D72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D17D7EC" w14:textId="77777777" w:rsidR="001F3CB4" w:rsidRDefault="001F3CB4" w:rsidP="001F3CB4">
            <w:pPr>
              <w:jc w:val="left"/>
            </w:pPr>
          </w:p>
        </w:tc>
        <w:tc>
          <w:tcPr>
            <w:tcW w:w="1270" w:type="dxa"/>
            <w:vAlign w:val="center"/>
          </w:tcPr>
          <w:p w14:paraId="26C34C82" w14:textId="0A1D3732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2D5ACD8D" w14:textId="49A86708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llow LED on (Occurs when objects are within the second user threshold)</w:t>
            </w:r>
          </w:p>
        </w:tc>
        <w:tc>
          <w:tcPr>
            <w:tcW w:w="1080" w:type="dxa"/>
            <w:vAlign w:val="center"/>
          </w:tcPr>
          <w:p w14:paraId="0F8C6827" w14:textId="744B0277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A</w:t>
            </w:r>
          </w:p>
        </w:tc>
        <w:tc>
          <w:tcPr>
            <w:tcW w:w="1080" w:type="dxa"/>
            <w:vAlign w:val="center"/>
          </w:tcPr>
          <w:p w14:paraId="1884500D" w14:textId="77777777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26FFB8D3" w14:textId="7C8199E4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 mA</w:t>
            </w:r>
          </w:p>
        </w:tc>
      </w:tr>
      <w:tr w:rsidR="001F3CB4" w14:paraId="6FF7CC01" w14:textId="77777777" w:rsidTr="00D726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16B9B5FD" w14:textId="5CB1417E" w:rsidR="001F3CB4" w:rsidRDefault="001F3CB4" w:rsidP="001F3CB4">
            <w:pPr>
              <w:jc w:val="left"/>
            </w:pPr>
            <w:r>
              <w:t>I/O 4</w:t>
            </w:r>
            <w:r w:rsidR="00655076">
              <w:t xml:space="preserve">(TP </w:t>
            </w:r>
            <w:r w:rsidR="00655076">
              <w:t>7</w:t>
            </w:r>
            <w:r w:rsidR="00655076">
              <w:t>)</w:t>
            </w:r>
          </w:p>
        </w:tc>
        <w:tc>
          <w:tcPr>
            <w:tcW w:w="1270" w:type="dxa"/>
            <w:vAlign w:val="center"/>
          </w:tcPr>
          <w:p w14:paraId="6D875D56" w14:textId="77777777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Voltage </w:t>
            </w:r>
          </w:p>
        </w:tc>
        <w:tc>
          <w:tcPr>
            <w:tcW w:w="3456" w:type="dxa"/>
            <w:vAlign w:val="center"/>
          </w:tcPr>
          <w:p w14:paraId="7D148F72" w14:textId="2ADADC4E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d LED on (Occurs when objects are within the third user threshold)</w:t>
            </w:r>
          </w:p>
        </w:tc>
        <w:tc>
          <w:tcPr>
            <w:tcW w:w="1080" w:type="dxa"/>
            <w:vAlign w:val="center"/>
          </w:tcPr>
          <w:p w14:paraId="18CFF523" w14:textId="77777777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7CFC08C4" w14:textId="77777777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6BE94B39" w14:textId="77777777" w:rsidR="001F3CB4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1F3CB4" w14:paraId="45D4856B" w14:textId="77777777" w:rsidTr="00D726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316EFBF7" w14:textId="77777777" w:rsidR="001F3CB4" w:rsidRDefault="001F3CB4" w:rsidP="001F3CB4">
            <w:pPr>
              <w:jc w:val="left"/>
            </w:pPr>
          </w:p>
        </w:tc>
        <w:tc>
          <w:tcPr>
            <w:tcW w:w="1270" w:type="dxa"/>
            <w:vAlign w:val="center"/>
          </w:tcPr>
          <w:p w14:paraId="09C4F38C" w14:textId="12D73D0D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63BFF9E7" w14:textId="2DD134DC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d LED on (Occurs when objects are within the third user threshold)</w:t>
            </w:r>
          </w:p>
        </w:tc>
        <w:tc>
          <w:tcPr>
            <w:tcW w:w="1080" w:type="dxa"/>
            <w:vAlign w:val="center"/>
          </w:tcPr>
          <w:p w14:paraId="56E30E06" w14:textId="515363ED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A</w:t>
            </w:r>
          </w:p>
        </w:tc>
        <w:tc>
          <w:tcPr>
            <w:tcW w:w="1080" w:type="dxa"/>
            <w:vAlign w:val="center"/>
          </w:tcPr>
          <w:p w14:paraId="5F9DE6BA" w14:textId="77777777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7A952A6" w14:textId="30EB3DBD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 mA</w:t>
            </w:r>
          </w:p>
        </w:tc>
      </w:tr>
      <w:tr w:rsidR="001F3CB4" w:rsidRPr="00347656" w14:paraId="4A608FCF" w14:textId="77777777" w:rsidTr="006B38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28D4962" w14:textId="4FC14342" w:rsidR="001F3CB4" w:rsidRPr="00347656" w:rsidRDefault="001F3CB4" w:rsidP="001F3CB4">
            <w:pPr>
              <w:jc w:val="left"/>
            </w:pPr>
            <w:r>
              <w:t>Trig 1</w:t>
            </w:r>
            <w:r w:rsidR="00655076">
              <w:t xml:space="preserve">(TP </w:t>
            </w:r>
            <w:r w:rsidR="00655076">
              <w:t>8</w:t>
            </w:r>
            <w:r w:rsidR="00655076">
              <w:t>)</w:t>
            </w:r>
          </w:p>
        </w:tc>
        <w:tc>
          <w:tcPr>
            <w:tcW w:w="1270" w:type="dxa"/>
            <w:vAlign w:val="center"/>
          </w:tcPr>
          <w:p w14:paraId="41450560" w14:textId="335E0CAE" w:rsidR="001F3CB4" w:rsidRPr="00347656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bottom"/>
          </w:tcPr>
          <w:p w14:paraId="0FEC0660" w14:textId="329F20E6" w:rsidR="001F3CB4" w:rsidRPr="00347656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ulse sent periodically (Ultrasonic Distance Sensor 1 output)</w:t>
            </w:r>
          </w:p>
        </w:tc>
        <w:tc>
          <w:tcPr>
            <w:tcW w:w="1080" w:type="dxa"/>
            <w:vAlign w:val="center"/>
          </w:tcPr>
          <w:p w14:paraId="6CBD43D3" w14:textId="46FEDE31" w:rsidR="001F3CB4" w:rsidRPr="00347656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33DFE346" w14:textId="77777777" w:rsidR="001F3CB4" w:rsidRPr="00347656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2F1EC461" w14:textId="095E2639" w:rsidR="001F3CB4" w:rsidRPr="00347656" w:rsidRDefault="001F3CB4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1F3CB4" w14:paraId="2303B17B" w14:textId="77777777" w:rsidTr="006B38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350556CE" w14:textId="1BA333C2" w:rsidR="001F3CB4" w:rsidRDefault="001F3CB4" w:rsidP="001F3CB4">
            <w:pPr>
              <w:jc w:val="left"/>
            </w:pPr>
            <w:r>
              <w:t>Trig 2</w:t>
            </w:r>
            <w:r w:rsidR="00655076">
              <w:t xml:space="preserve">(TP </w:t>
            </w:r>
            <w:r w:rsidR="00655076">
              <w:t>9</w:t>
            </w:r>
            <w:r w:rsidR="00655076">
              <w:t>)</w:t>
            </w:r>
          </w:p>
        </w:tc>
        <w:tc>
          <w:tcPr>
            <w:tcW w:w="1270" w:type="dxa"/>
            <w:vAlign w:val="center"/>
          </w:tcPr>
          <w:p w14:paraId="28DFDE66" w14:textId="40ACCD56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bottom"/>
          </w:tcPr>
          <w:p w14:paraId="2F63C66C" w14:textId="2B507F5D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ulse sent periodically (Ultrasonic Distance Sensor 2 output)</w:t>
            </w:r>
          </w:p>
        </w:tc>
        <w:tc>
          <w:tcPr>
            <w:tcW w:w="1080" w:type="dxa"/>
            <w:vAlign w:val="center"/>
          </w:tcPr>
          <w:p w14:paraId="21BFEF22" w14:textId="2EAFDD9A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5B45B348" w14:textId="77777777" w:rsidR="001F3CB4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BFBB962" w14:textId="6A817BFB" w:rsidR="00545A97" w:rsidRDefault="001F3CB4" w:rsidP="001F3CB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3 V</w:t>
            </w:r>
          </w:p>
        </w:tc>
      </w:tr>
      <w:tr w:rsidR="00545A97" w14:paraId="6FCFC12C" w14:textId="77777777" w:rsidTr="006B38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34B4EC5" w14:textId="5F05503F" w:rsidR="00545A97" w:rsidRDefault="00545A97" w:rsidP="001F3CB4">
            <w:pPr>
              <w:jc w:val="left"/>
            </w:pPr>
            <w:r>
              <w:t>IVCC</w:t>
            </w:r>
            <w:r w:rsidR="00655076">
              <w:t>(TP 1</w:t>
            </w:r>
            <w:r w:rsidR="00655076">
              <w:t>0</w:t>
            </w:r>
            <w:bookmarkStart w:id="3" w:name="_GoBack"/>
            <w:bookmarkEnd w:id="3"/>
            <w:r w:rsidR="00655076">
              <w:t>)</w:t>
            </w:r>
          </w:p>
        </w:tc>
        <w:tc>
          <w:tcPr>
            <w:tcW w:w="1270" w:type="dxa"/>
            <w:vAlign w:val="center"/>
          </w:tcPr>
          <w:p w14:paraId="3B19A17A" w14:textId="3C109921" w:rsidR="00545A97" w:rsidRDefault="00545A97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bottom"/>
          </w:tcPr>
          <w:p w14:paraId="61548ADA" w14:textId="48143A69" w:rsidR="00545A97" w:rsidRDefault="0060481C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is always on during User Mode</w:t>
            </w:r>
          </w:p>
        </w:tc>
        <w:tc>
          <w:tcPr>
            <w:tcW w:w="1080" w:type="dxa"/>
            <w:vAlign w:val="center"/>
          </w:tcPr>
          <w:p w14:paraId="035FBC9E" w14:textId="283B7429" w:rsidR="00545A97" w:rsidRDefault="0060481C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0AD3B0B3" w14:textId="77777777" w:rsidR="00545A97" w:rsidRDefault="00545A97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762E7873" w14:textId="1EDDB705" w:rsidR="00545A97" w:rsidRDefault="0060481C" w:rsidP="001F3CB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 V</w:t>
            </w:r>
          </w:p>
        </w:tc>
      </w:tr>
    </w:tbl>
    <w:p w14:paraId="50012055" w14:textId="3AAA52B5" w:rsidR="0067153B" w:rsidRPr="004C131F" w:rsidRDefault="004C131F" w:rsidP="0067153B">
      <w:pPr>
        <w:rPr>
          <w:rStyle w:val="SubtleEmphasis"/>
        </w:rPr>
      </w:pPr>
      <w:r>
        <w:rPr>
          <w:rStyle w:val="SubtleEmphasis"/>
        </w:rPr>
        <w:t>*Indicates Test Point Required</w:t>
      </w:r>
    </w:p>
    <w:p w14:paraId="33A54754" w14:textId="6C269715" w:rsidR="00DF2C28" w:rsidRDefault="0036056E" w:rsidP="00CE2F77">
      <w:pPr>
        <w:pStyle w:val="Heading1"/>
      </w:pPr>
      <w:r>
        <w:t>Signal</w:t>
      </w:r>
      <w:r w:rsidR="00830271">
        <w:t xml:space="preserve"> Mapping</w:t>
      </w:r>
    </w:p>
    <w:p w14:paraId="66973A6F" w14:textId="79DE6530" w:rsidR="00EB2C29" w:rsidRDefault="00EB2C29" w:rsidP="00EB2C29">
      <w:pPr>
        <w:rPr>
          <w:b/>
          <w:bCs/>
        </w:rPr>
      </w:pPr>
      <w:r w:rsidRPr="00EB2C29">
        <w:rPr>
          <w:b/>
          <w:bCs/>
        </w:rPr>
        <w:t xml:space="preserve">Answer these questions by </w:t>
      </w:r>
      <w:r w:rsidR="006936CB">
        <w:rPr>
          <w:b/>
          <w:bCs/>
        </w:rPr>
        <w:t>editing and adding to</w:t>
      </w:r>
      <w:r w:rsidRPr="00EB2C29">
        <w:rPr>
          <w:b/>
          <w:bCs/>
        </w:rPr>
        <w:t xml:space="preserve"> </w:t>
      </w:r>
      <w:r w:rsidRPr="00EB2C29">
        <w:rPr>
          <w:b/>
          <w:bCs/>
        </w:rPr>
        <w:fldChar w:fldCharType="begin"/>
      </w:r>
      <w:r w:rsidRPr="00EB2C29">
        <w:rPr>
          <w:b/>
          <w:bCs/>
        </w:rPr>
        <w:instrText xml:space="preserve"> REF _Ref10557769 \h  \* MERGEFORMAT </w:instrText>
      </w:r>
      <w:r w:rsidRPr="00EB2C29">
        <w:rPr>
          <w:b/>
          <w:bCs/>
        </w:rPr>
      </w:r>
      <w:r w:rsidRPr="00EB2C29">
        <w:rPr>
          <w:b/>
          <w:bCs/>
        </w:rPr>
        <w:fldChar w:fldCharType="separate"/>
      </w:r>
      <w:r w:rsidRPr="00EB2C29">
        <w:rPr>
          <w:b/>
          <w:bCs/>
        </w:rPr>
        <w:t xml:space="preserve">Table </w:t>
      </w:r>
      <w:r w:rsidRPr="00EB2C29">
        <w:rPr>
          <w:b/>
          <w:bCs/>
          <w:noProof/>
        </w:rPr>
        <w:t>4</w:t>
      </w:r>
      <w:r w:rsidRPr="00EB2C29">
        <w:rPr>
          <w:b/>
          <w:bCs/>
        </w:rPr>
        <w:fldChar w:fldCharType="end"/>
      </w:r>
      <w:r w:rsidRPr="00EB2C29">
        <w:rPr>
          <w:b/>
          <w:bCs/>
        </w:rPr>
        <w:t xml:space="preserve"> below.</w:t>
      </w:r>
    </w:p>
    <w:p w14:paraId="737DE057" w14:textId="77777777" w:rsidR="006B4329" w:rsidRDefault="006936CB" w:rsidP="006B4329">
      <w:pPr>
        <w:contextualSpacing/>
      </w:pPr>
      <w:r>
        <w:rPr>
          <w:b/>
          <w:bCs/>
        </w:rPr>
        <w:t>Table 4:</w:t>
      </w:r>
      <w:r w:rsidRPr="006936CB">
        <w:t xml:space="preserve"> How will your Prototype design electrically connect to the </w:t>
      </w:r>
      <w:proofErr w:type="spellStart"/>
      <w:r w:rsidRPr="006936CB">
        <w:t>LaunchPad</w:t>
      </w:r>
      <w:proofErr w:type="spellEnd"/>
      <w:r w:rsidRPr="006936CB">
        <w:t>?</w:t>
      </w:r>
    </w:p>
    <w:p w14:paraId="63DCD154" w14:textId="0BEBE35B" w:rsidR="006936CB" w:rsidRPr="006936CB" w:rsidRDefault="006936CB" w:rsidP="006B4329">
      <w:pPr>
        <w:jc w:val="center"/>
      </w:pPr>
      <w:r w:rsidRPr="006936CB">
        <w:t xml:space="preserve">MSP430FR4133 IC pin </w:t>
      </w:r>
      <w:r w:rsidR="006B4329">
        <w:t>&lt;--&gt;</w:t>
      </w:r>
      <w:r w:rsidRPr="006936CB">
        <w:t xml:space="preserve"> </w:t>
      </w:r>
      <w:proofErr w:type="spellStart"/>
      <w:r w:rsidRPr="006936CB">
        <w:t>BoosterPack</w:t>
      </w:r>
      <w:proofErr w:type="spellEnd"/>
      <w:r w:rsidRPr="006936CB">
        <w:t xml:space="preserve"> pin on J1/J2 of the </w:t>
      </w:r>
      <w:proofErr w:type="spellStart"/>
      <w:r w:rsidRPr="006936CB">
        <w:t>LaunchPad</w:t>
      </w:r>
      <w:proofErr w:type="spellEnd"/>
      <w:r w:rsidRPr="006936CB">
        <w:t xml:space="preserve"> </w:t>
      </w:r>
      <w:r w:rsidR="006B4329">
        <w:t>&lt;--&gt;</w:t>
      </w:r>
      <w:r w:rsidRPr="006936CB">
        <w:t xml:space="preserve"> Your Prototype</w:t>
      </w:r>
    </w:p>
    <w:p w14:paraId="522FC0A8" w14:textId="77777777" w:rsidR="00CF6B2E" w:rsidRDefault="00CF6B2E" w:rsidP="00CF6B2E">
      <w:pPr>
        <w:pStyle w:val="TableCaption"/>
        <w:ind w:left="360"/>
      </w:pPr>
      <w:bookmarkStart w:id="4" w:name="_Ref10557769"/>
      <w:r>
        <w:t xml:space="preserve">Table </w:t>
      </w:r>
      <w:fldSimple w:instr=" SEQ Table \* ARABIC ">
        <w:r>
          <w:rPr>
            <w:noProof/>
          </w:rPr>
          <w:t>4</w:t>
        </w:r>
      </w:fldSimple>
      <w:bookmarkEnd w:id="4"/>
      <w:r>
        <w:t>: Hardware Signal Connectivity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1440"/>
        <w:gridCol w:w="2160"/>
        <w:gridCol w:w="2160"/>
        <w:gridCol w:w="3600"/>
      </w:tblGrid>
      <w:tr w:rsidR="00CF6B2E" w14:paraId="2DD0C17B" w14:textId="77777777" w:rsidTr="005E7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bottom"/>
          </w:tcPr>
          <w:p w14:paraId="0CFECBE5" w14:textId="77777777" w:rsidR="00CF6B2E" w:rsidRDefault="00CF6B2E" w:rsidP="00F722E7">
            <w:pPr>
              <w:jc w:val="center"/>
            </w:pPr>
            <w:r>
              <w:t>Signal</w:t>
            </w:r>
          </w:p>
        </w:tc>
        <w:tc>
          <w:tcPr>
            <w:tcW w:w="2160" w:type="dxa"/>
            <w:vAlign w:val="bottom"/>
          </w:tcPr>
          <w:p w14:paraId="25E0C205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SP430FR4133 Pin</w:t>
            </w:r>
          </w:p>
        </w:tc>
        <w:tc>
          <w:tcPr>
            <w:tcW w:w="2160" w:type="dxa"/>
            <w:vAlign w:val="bottom"/>
          </w:tcPr>
          <w:p w14:paraId="3A800BA4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aunchPad</w:t>
            </w:r>
            <w:proofErr w:type="spellEnd"/>
            <w:r>
              <w:t xml:space="preserve"> J1/J2 Pin</w:t>
            </w:r>
          </w:p>
        </w:tc>
        <w:tc>
          <w:tcPr>
            <w:tcW w:w="3600" w:type="dxa"/>
            <w:vAlign w:val="bottom"/>
          </w:tcPr>
          <w:p w14:paraId="5D4B538A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totype Connection</w:t>
            </w:r>
          </w:p>
        </w:tc>
      </w:tr>
      <w:tr w:rsidR="00C242F2" w14:paraId="2E0608BD" w14:textId="77777777" w:rsidTr="005E7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EFBB8A5" w14:textId="04A034F6" w:rsidR="00C242F2" w:rsidRDefault="00C242F2" w:rsidP="00C242F2">
            <w:pPr>
              <w:jc w:val="center"/>
            </w:pPr>
            <w:r>
              <w:t>E1</w:t>
            </w:r>
          </w:p>
        </w:tc>
        <w:tc>
          <w:tcPr>
            <w:tcW w:w="2160" w:type="dxa"/>
            <w:vAlign w:val="bottom"/>
          </w:tcPr>
          <w:p w14:paraId="09E76C9C" w14:textId="23506FE3" w:rsidR="00C242F2" w:rsidRDefault="00201363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8.2 (I/O</w:t>
            </w:r>
            <w:r w:rsidR="00AA2B60">
              <w:t>!</w:t>
            </w:r>
            <w:r>
              <w:t>)</w:t>
            </w:r>
          </w:p>
        </w:tc>
        <w:tc>
          <w:tcPr>
            <w:tcW w:w="2160" w:type="dxa"/>
            <w:vAlign w:val="bottom"/>
          </w:tcPr>
          <w:p w14:paraId="0E3E47E9" w14:textId="5E5F5BEA" w:rsidR="00C242F2" w:rsidRDefault="00201363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9</w:t>
            </w:r>
          </w:p>
        </w:tc>
        <w:tc>
          <w:tcPr>
            <w:tcW w:w="3600" w:type="dxa"/>
            <w:vAlign w:val="bottom"/>
          </w:tcPr>
          <w:p w14:paraId="065961B5" w14:textId="13D3D705" w:rsidR="00C242F2" w:rsidRDefault="006B775C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ltrasonic Distance Sensor </w:t>
            </w:r>
            <w:r w:rsidR="00FD0A26">
              <w:t>1 in</w:t>
            </w:r>
            <w:r w:rsidR="000860F1">
              <w:t>put</w:t>
            </w:r>
          </w:p>
        </w:tc>
      </w:tr>
      <w:tr w:rsidR="00C242F2" w14:paraId="6E912C24" w14:textId="77777777" w:rsidTr="005E7E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14C09C57" w14:textId="20DA18D5" w:rsidR="00C242F2" w:rsidRDefault="00C242F2" w:rsidP="00C242F2">
            <w:pPr>
              <w:jc w:val="center"/>
            </w:pPr>
            <w:r>
              <w:t>E2</w:t>
            </w:r>
          </w:p>
        </w:tc>
        <w:tc>
          <w:tcPr>
            <w:tcW w:w="2160" w:type="dxa"/>
            <w:vAlign w:val="bottom"/>
          </w:tcPr>
          <w:p w14:paraId="3C3A6749" w14:textId="12E8B056" w:rsidR="00C242F2" w:rsidRDefault="00201363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8.3 (I/O</w:t>
            </w:r>
            <w:r w:rsidR="00AA2B60">
              <w:t>!</w:t>
            </w:r>
            <w:r>
              <w:t>)</w:t>
            </w:r>
          </w:p>
        </w:tc>
        <w:tc>
          <w:tcPr>
            <w:tcW w:w="2160" w:type="dxa"/>
            <w:vAlign w:val="bottom"/>
          </w:tcPr>
          <w:p w14:paraId="27991F68" w14:textId="1EF382A2" w:rsidR="00C242F2" w:rsidRDefault="00201363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1 pin 10</w:t>
            </w:r>
          </w:p>
        </w:tc>
        <w:tc>
          <w:tcPr>
            <w:tcW w:w="3600" w:type="dxa"/>
            <w:vAlign w:val="bottom"/>
          </w:tcPr>
          <w:p w14:paraId="3856A1FD" w14:textId="3F00B5DE" w:rsidR="00C242F2" w:rsidRDefault="006B775C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ltrasonic Distance Sensor </w:t>
            </w:r>
            <w:r w:rsidR="00FD0A26">
              <w:t>2 in</w:t>
            </w:r>
            <w:r w:rsidR="000860F1">
              <w:t>put</w:t>
            </w:r>
          </w:p>
        </w:tc>
      </w:tr>
      <w:tr w:rsidR="00C242F2" w14:paraId="10AC75BD" w14:textId="77777777" w:rsidTr="005E7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34E850F" w14:textId="561053BD" w:rsidR="00C242F2" w:rsidRDefault="00C242F2" w:rsidP="00C242F2">
            <w:pPr>
              <w:jc w:val="center"/>
            </w:pPr>
            <w:r>
              <w:t>PWM</w:t>
            </w:r>
          </w:p>
        </w:tc>
        <w:tc>
          <w:tcPr>
            <w:tcW w:w="2160" w:type="dxa"/>
            <w:vAlign w:val="bottom"/>
          </w:tcPr>
          <w:p w14:paraId="36536CC3" w14:textId="78D42CA3" w:rsidR="00C242F2" w:rsidRDefault="00201363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7 (PWM)</w:t>
            </w:r>
          </w:p>
        </w:tc>
        <w:tc>
          <w:tcPr>
            <w:tcW w:w="2160" w:type="dxa"/>
            <w:vAlign w:val="bottom"/>
          </w:tcPr>
          <w:p w14:paraId="3980464A" w14:textId="093D4FDD" w:rsidR="00201363" w:rsidRDefault="00201363" w:rsidP="0020136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 pin 19</w:t>
            </w:r>
          </w:p>
        </w:tc>
        <w:tc>
          <w:tcPr>
            <w:tcW w:w="3600" w:type="dxa"/>
            <w:vAlign w:val="bottom"/>
          </w:tcPr>
          <w:p w14:paraId="0915495F" w14:textId="5BC8145D" w:rsidR="00C242F2" w:rsidRDefault="00FD0A26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dio piezo </w:t>
            </w:r>
            <w:r w:rsidR="000860F1">
              <w:t>input</w:t>
            </w:r>
          </w:p>
        </w:tc>
      </w:tr>
      <w:tr w:rsidR="00201363" w14:paraId="56425F8C" w14:textId="77777777" w:rsidTr="005E7E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119E9B6E" w14:textId="48535951" w:rsidR="00C242F2" w:rsidRDefault="00C242F2" w:rsidP="00C242F2">
            <w:pPr>
              <w:jc w:val="center"/>
            </w:pPr>
            <w:r>
              <w:t>I/O 1</w:t>
            </w:r>
          </w:p>
        </w:tc>
        <w:tc>
          <w:tcPr>
            <w:tcW w:w="2160" w:type="dxa"/>
            <w:vAlign w:val="bottom"/>
          </w:tcPr>
          <w:p w14:paraId="0CBD82C9" w14:textId="4EBF0640" w:rsidR="00C242F2" w:rsidRDefault="00AA2B60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1.6 (I/O!)</w:t>
            </w:r>
          </w:p>
        </w:tc>
        <w:tc>
          <w:tcPr>
            <w:tcW w:w="2160" w:type="dxa"/>
            <w:vAlign w:val="bottom"/>
          </w:tcPr>
          <w:p w14:paraId="5D4F18DB" w14:textId="59C0732B" w:rsidR="00C242F2" w:rsidRDefault="00201363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2 pin 18</w:t>
            </w:r>
          </w:p>
        </w:tc>
        <w:tc>
          <w:tcPr>
            <w:tcW w:w="3600" w:type="dxa"/>
            <w:vAlign w:val="bottom"/>
          </w:tcPr>
          <w:p w14:paraId="3E798078" w14:textId="55FD29EA" w:rsidR="00C242F2" w:rsidRDefault="00FD0A26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een LED in</w:t>
            </w:r>
            <w:r w:rsidR="000860F1">
              <w:t>put</w:t>
            </w:r>
          </w:p>
        </w:tc>
      </w:tr>
      <w:tr w:rsidR="005E7ECE" w14:paraId="2FCAFA7B" w14:textId="77777777" w:rsidTr="005E7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83B9403" w14:textId="7F11A5CF" w:rsidR="00C242F2" w:rsidRDefault="00B114EB" w:rsidP="00C242F2">
            <w:pPr>
              <w:jc w:val="center"/>
            </w:pPr>
            <w:r>
              <w:t>I/O 2</w:t>
            </w:r>
          </w:p>
        </w:tc>
        <w:tc>
          <w:tcPr>
            <w:tcW w:w="2160" w:type="dxa"/>
            <w:vAlign w:val="bottom"/>
          </w:tcPr>
          <w:p w14:paraId="10A9F13D" w14:textId="1901EA81" w:rsidR="00C242F2" w:rsidRDefault="00AA2B60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5.0 (I/O)</w:t>
            </w:r>
          </w:p>
        </w:tc>
        <w:tc>
          <w:tcPr>
            <w:tcW w:w="2160" w:type="dxa"/>
            <w:vAlign w:val="bottom"/>
          </w:tcPr>
          <w:p w14:paraId="629862D6" w14:textId="3F055A86" w:rsidR="00C242F2" w:rsidRDefault="00201363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 pin 1</w:t>
            </w:r>
            <w:r w:rsidR="00AA2B60">
              <w:t>7</w:t>
            </w:r>
          </w:p>
        </w:tc>
        <w:tc>
          <w:tcPr>
            <w:tcW w:w="3600" w:type="dxa"/>
            <w:vAlign w:val="bottom"/>
          </w:tcPr>
          <w:p w14:paraId="0B1495FE" w14:textId="643D3A4F" w:rsidR="00C242F2" w:rsidRDefault="00FD0A26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ange LED in</w:t>
            </w:r>
            <w:r w:rsidR="000860F1">
              <w:t>put</w:t>
            </w:r>
          </w:p>
        </w:tc>
      </w:tr>
      <w:tr w:rsidR="00C242F2" w14:paraId="6DF9F11E" w14:textId="77777777" w:rsidTr="005E7E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1E52C6FD" w14:textId="18780B2B" w:rsidR="00C242F2" w:rsidRDefault="00B114EB" w:rsidP="00B114EB">
            <w:pPr>
              <w:jc w:val="center"/>
            </w:pPr>
            <w:r>
              <w:t>I/O 3</w:t>
            </w:r>
          </w:p>
        </w:tc>
        <w:tc>
          <w:tcPr>
            <w:tcW w:w="2160" w:type="dxa"/>
            <w:vAlign w:val="bottom"/>
          </w:tcPr>
          <w:p w14:paraId="68A891D1" w14:textId="2AA03979" w:rsidR="00C242F2" w:rsidRDefault="00B114EB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5.3 (</w:t>
            </w:r>
            <w:r w:rsidR="005717A1">
              <w:t>IO!</w:t>
            </w:r>
            <w:r>
              <w:t>)</w:t>
            </w:r>
          </w:p>
        </w:tc>
        <w:tc>
          <w:tcPr>
            <w:tcW w:w="2160" w:type="dxa"/>
            <w:vAlign w:val="bottom"/>
          </w:tcPr>
          <w:p w14:paraId="25EEFF8B" w14:textId="79D30ACF" w:rsidR="00C242F2" w:rsidRDefault="00201363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2 pin 14</w:t>
            </w:r>
          </w:p>
        </w:tc>
        <w:tc>
          <w:tcPr>
            <w:tcW w:w="3600" w:type="dxa"/>
            <w:vAlign w:val="bottom"/>
          </w:tcPr>
          <w:p w14:paraId="5CCE35FC" w14:textId="4D6AB2F2" w:rsidR="00C242F2" w:rsidRDefault="00FD0A26" w:rsidP="00C24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llow LED in</w:t>
            </w:r>
            <w:r w:rsidR="000860F1">
              <w:t>put</w:t>
            </w:r>
          </w:p>
        </w:tc>
      </w:tr>
      <w:tr w:rsidR="00C242F2" w14:paraId="12811BC8" w14:textId="77777777" w:rsidTr="005E7E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8C8DDCE" w14:textId="77E7D84F" w:rsidR="00C242F2" w:rsidRDefault="00B114EB" w:rsidP="00B114EB">
            <w:pPr>
              <w:jc w:val="center"/>
            </w:pPr>
            <w:r>
              <w:t>I/O 4</w:t>
            </w:r>
          </w:p>
        </w:tc>
        <w:tc>
          <w:tcPr>
            <w:tcW w:w="2160" w:type="dxa"/>
            <w:vAlign w:val="bottom"/>
          </w:tcPr>
          <w:p w14:paraId="3CF2019A" w14:textId="47756177" w:rsidR="00C242F2" w:rsidRDefault="007D5817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3</w:t>
            </w:r>
            <w:r w:rsidR="00B114EB">
              <w:t xml:space="preserve"> (I/O!)</w:t>
            </w:r>
          </w:p>
        </w:tc>
        <w:tc>
          <w:tcPr>
            <w:tcW w:w="2160" w:type="dxa"/>
            <w:vAlign w:val="bottom"/>
          </w:tcPr>
          <w:p w14:paraId="2B343BA7" w14:textId="17B0E589" w:rsidR="00C242F2" w:rsidRDefault="00201363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</w:t>
            </w:r>
            <w:r w:rsidR="00AA2B60">
              <w:t xml:space="preserve"> pin 13</w:t>
            </w:r>
          </w:p>
        </w:tc>
        <w:tc>
          <w:tcPr>
            <w:tcW w:w="3600" w:type="dxa"/>
            <w:vAlign w:val="bottom"/>
          </w:tcPr>
          <w:p w14:paraId="0DE12CD2" w14:textId="518B3FDF" w:rsidR="00C242F2" w:rsidRDefault="00FD0A26" w:rsidP="00C24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d LED in</w:t>
            </w:r>
            <w:r w:rsidR="000860F1">
              <w:t>put</w:t>
            </w:r>
          </w:p>
        </w:tc>
      </w:tr>
      <w:tr w:rsidR="00FD0A26" w14:paraId="75BDF796" w14:textId="77777777" w:rsidTr="005E7E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A79EF0F" w14:textId="348E745D" w:rsidR="00FD0A26" w:rsidRDefault="00FD0A26" w:rsidP="00FD0A26">
            <w:pPr>
              <w:jc w:val="center"/>
            </w:pPr>
            <w:r>
              <w:t>T1</w:t>
            </w:r>
          </w:p>
        </w:tc>
        <w:tc>
          <w:tcPr>
            <w:tcW w:w="2160" w:type="dxa"/>
            <w:vAlign w:val="bottom"/>
          </w:tcPr>
          <w:p w14:paraId="22D4DFED" w14:textId="06FFFE29" w:rsidR="00FD0A26" w:rsidRDefault="00FD0A26" w:rsidP="00FD0A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1.4 (I/O!)</w:t>
            </w:r>
          </w:p>
        </w:tc>
        <w:tc>
          <w:tcPr>
            <w:tcW w:w="2160" w:type="dxa"/>
            <w:vAlign w:val="bottom"/>
          </w:tcPr>
          <w:p w14:paraId="5B9F59E4" w14:textId="492B9B14" w:rsidR="00FD0A26" w:rsidRDefault="00FD0A26" w:rsidP="00FD0A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2 pin 12</w:t>
            </w:r>
          </w:p>
        </w:tc>
        <w:tc>
          <w:tcPr>
            <w:tcW w:w="3600" w:type="dxa"/>
            <w:vAlign w:val="bottom"/>
          </w:tcPr>
          <w:p w14:paraId="0B487505" w14:textId="090A7A67" w:rsidR="00FD0A26" w:rsidRDefault="006B775C" w:rsidP="00FD0A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ltrasonic Distance Sensor </w:t>
            </w:r>
            <w:r w:rsidR="00FD0A26">
              <w:t>1 out</w:t>
            </w:r>
            <w:r w:rsidR="000860F1">
              <w:t>put</w:t>
            </w:r>
          </w:p>
        </w:tc>
      </w:tr>
      <w:tr w:rsidR="00FD0A26" w14:paraId="741CAF0B" w14:textId="77777777" w:rsidTr="00DD65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6ED45E10" w14:textId="22965B00" w:rsidR="00FD0A26" w:rsidRDefault="00FD0A26" w:rsidP="00FD0A26">
            <w:pPr>
              <w:jc w:val="center"/>
            </w:pPr>
            <w:r>
              <w:t>T2</w:t>
            </w:r>
          </w:p>
        </w:tc>
        <w:tc>
          <w:tcPr>
            <w:tcW w:w="2160" w:type="dxa"/>
            <w:vAlign w:val="bottom"/>
          </w:tcPr>
          <w:p w14:paraId="642989F4" w14:textId="37CF6C3E" w:rsidR="00FD0A26" w:rsidRDefault="00FD0A26" w:rsidP="00FD0A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5 (I/O!)</w:t>
            </w:r>
          </w:p>
        </w:tc>
        <w:tc>
          <w:tcPr>
            <w:tcW w:w="2160" w:type="dxa"/>
            <w:vAlign w:val="bottom"/>
          </w:tcPr>
          <w:p w14:paraId="289E3AB8" w14:textId="105BBCFC" w:rsidR="00FD0A26" w:rsidRDefault="00FD0A26" w:rsidP="00FD0A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 pin 11</w:t>
            </w:r>
          </w:p>
        </w:tc>
        <w:tc>
          <w:tcPr>
            <w:tcW w:w="3600" w:type="dxa"/>
            <w:vAlign w:val="bottom"/>
          </w:tcPr>
          <w:p w14:paraId="593F7FF5" w14:textId="3AB2CD6F" w:rsidR="00FD0A26" w:rsidRDefault="006B775C" w:rsidP="00FD0A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ltrasonic Distance Sensor </w:t>
            </w:r>
            <w:r w:rsidR="00FD0A26">
              <w:t>2 out</w:t>
            </w:r>
            <w:r w:rsidR="000860F1">
              <w:t>put</w:t>
            </w:r>
          </w:p>
        </w:tc>
      </w:tr>
      <w:tr w:rsidR="00031980" w14:paraId="51F0DC41" w14:textId="77777777" w:rsidTr="00DD6536">
        <w:trPr>
          <w:trHeight w:val="1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0AE5BB2E" w14:textId="151D8BBA" w:rsidR="00031980" w:rsidRDefault="00031980" w:rsidP="00FD0A26">
            <w:pPr>
              <w:jc w:val="center"/>
            </w:pPr>
            <w:r>
              <w:t>IVCC</w:t>
            </w:r>
          </w:p>
        </w:tc>
        <w:tc>
          <w:tcPr>
            <w:tcW w:w="2160" w:type="dxa"/>
            <w:vAlign w:val="bottom"/>
          </w:tcPr>
          <w:p w14:paraId="2A4A7A27" w14:textId="2CB6FEB1" w:rsidR="00031980" w:rsidRDefault="00031980" w:rsidP="00FD0A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8.1(I/O!)</w:t>
            </w:r>
          </w:p>
        </w:tc>
        <w:tc>
          <w:tcPr>
            <w:tcW w:w="2160" w:type="dxa"/>
            <w:vAlign w:val="bottom"/>
          </w:tcPr>
          <w:p w14:paraId="063CE49E" w14:textId="6AD03DC2" w:rsidR="00031980" w:rsidRDefault="00031980" w:rsidP="00FD0A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1 pin 2</w:t>
            </w:r>
          </w:p>
        </w:tc>
        <w:tc>
          <w:tcPr>
            <w:tcW w:w="3600" w:type="dxa"/>
            <w:vAlign w:val="bottom"/>
          </w:tcPr>
          <w:p w14:paraId="691B2895" w14:textId="6EA4CBCE" w:rsidR="00031980" w:rsidRDefault="00031980" w:rsidP="00FD0A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ltrasonic Distance Sensor </w:t>
            </w:r>
            <w:r>
              <w:t>1/2 VCC</w:t>
            </w:r>
          </w:p>
        </w:tc>
      </w:tr>
    </w:tbl>
    <w:p w14:paraId="47C3D40F" w14:textId="1FEE9E56" w:rsidR="00F32FC1" w:rsidRDefault="00F32FC1">
      <w:pPr>
        <w:jc w:val="left"/>
      </w:pPr>
    </w:p>
    <w:sectPr w:rsidR="00F32FC1" w:rsidSect="006F4B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503CC4" w14:textId="77777777" w:rsidR="00325432" w:rsidRDefault="00325432" w:rsidP="00424A54">
      <w:r>
        <w:separator/>
      </w:r>
    </w:p>
  </w:endnote>
  <w:endnote w:type="continuationSeparator" w:id="0">
    <w:p w14:paraId="184CD78F" w14:textId="77777777" w:rsidR="00325432" w:rsidRDefault="00325432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03D4C" w14:textId="77777777" w:rsidR="0059735A" w:rsidRDefault="0059735A" w:rsidP="005973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BBA1E" w14:textId="4E0EB48F" w:rsidR="006E0646" w:rsidRPr="0059735A" w:rsidRDefault="00AD1DF4" w:rsidP="0059735A">
    <w:pPr>
      <w:pStyle w:val="Footer"/>
    </w:pPr>
    <w:r w:rsidRPr="0059735A">
      <w:t xml:space="preserve">Page </w:t>
    </w:r>
    <w:r w:rsidR="009A38F3" w:rsidRPr="0059735A">
      <w:fldChar w:fldCharType="begin"/>
    </w:r>
    <w:r w:rsidR="009A38F3" w:rsidRPr="0059735A">
      <w:instrText xml:space="preserve"> PAGE   \* MERGEFORMAT </w:instrText>
    </w:r>
    <w:r w:rsidR="009A38F3" w:rsidRPr="0059735A">
      <w:fldChar w:fldCharType="separate"/>
    </w:r>
    <w:r w:rsidR="00DD6536">
      <w:rPr>
        <w:noProof/>
      </w:rPr>
      <w:t>2</w:t>
    </w:r>
    <w:r w:rsidR="009A38F3" w:rsidRPr="0059735A">
      <w:fldChar w:fldCharType="end"/>
    </w:r>
    <w:r w:rsidR="009A38F3" w:rsidRPr="0059735A">
      <w:t xml:space="preserve"> of </w:t>
    </w:r>
    <w:fldSimple w:instr=" NUMPAGES   \* MERGEFORMAT ">
      <w:r w:rsidR="00DD6536">
        <w:rPr>
          <w:noProof/>
        </w:rPr>
        <w:t>3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B867" w14:textId="2B4CB7DE" w:rsidR="0059735A" w:rsidRPr="00D20E9B" w:rsidRDefault="00D20E9B" w:rsidP="00D20E9B">
    <w:pPr>
      <w:pStyle w:val="Footer"/>
    </w:pPr>
    <w:r w:rsidRPr="0059735A">
      <w:t xml:space="preserve">Page </w:t>
    </w:r>
    <w:r w:rsidRPr="0059735A">
      <w:fldChar w:fldCharType="begin"/>
    </w:r>
    <w:r w:rsidRPr="0059735A">
      <w:instrText xml:space="preserve"> PAGE   \* MERGEFORMAT </w:instrText>
    </w:r>
    <w:r w:rsidRPr="0059735A">
      <w:fldChar w:fldCharType="separate"/>
    </w:r>
    <w:r w:rsidR="00DD6536">
      <w:rPr>
        <w:noProof/>
      </w:rPr>
      <w:t>1</w:t>
    </w:r>
    <w:r w:rsidRPr="0059735A">
      <w:fldChar w:fldCharType="end"/>
    </w:r>
    <w:r w:rsidRPr="0059735A">
      <w:t xml:space="preserve"> of </w:t>
    </w:r>
    <w:r w:rsidR="00325432">
      <w:fldChar w:fldCharType="begin"/>
    </w:r>
    <w:r w:rsidR="00325432">
      <w:instrText xml:space="preserve"> NUMPAGES   \* MERGEFORMAT </w:instrText>
    </w:r>
    <w:r w:rsidR="00325432">
      <w:fldChar w:fldCharType="separate"/>
    </w:r>
    <w:r w:rsidR="00DD6536">
      <w:rPr>
        <w:noProof/>
      </w:rPr>
      <w:t>3</w:t>
    </w:r>
    <w:r w:rsidR="0032543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D641DB" w14:textId="77777777" w:rsidR="00325432" w:rsidRDefault="00325432" w:rsidP="00424A54">
      <w:r>
        <w:separator/>
      </w:r>
    </w:p>
  </w:footnote>
  <w:footnote w:type="continuationSeparator" w:id="0">
    <w:p w14:paraId="3187F708" w14:textId="77777777" w:rsidR="00325432" w:rsidRDefault="00325432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CCB56" w14:textId="77777777" w:rsidR="0059735A" w:rsidRDefault="0059735A" w:rsidP="00D20E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6154E" w14:textId="29E433CF" w:rsidR="00872FAD" w:rsidRPr="00D02CD0" w:rsidRDefault="00D20E9B" w:rsidP="00D20E9B">
    <w:pPr>
      <w:pStyle w:val="Header"/>
    </w:pPr>
    <w:r>
      <w:t xml:space="preserve">ECE 298 S2019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90C3D">
          <w:t>Prototype Design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91740" w14:textId="77777777" w:rsidR="0059735A" w:rsidRDefault="0059735A" w:rsidP="00D20E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0F02"/>
    <w:multiLevelType w:val="hybridMultilevel"/>
    <w:tmpl w:val="DDF8F0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80894"/>
    <w:multiLevelType w:val="hybridMultilevel"/>
    <w:tmpl w:val="AAD061F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B6EED"/>
    <w:multiLevelType w:val="hybridMultilevel"/>
    <w:tmpl w:val="48262E4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87072"/>
    <w:multiLevelType w:val="hybridMultilevel"/>
    <w:tmpl w:val="221E36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615BD"/>
    <w:multiLevelType w:val="hybridMultilevel"/>
    <w:tmpl w:val="57BE92E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8" w15:restartNumberingAfterBreak="0">
    <w:nsid w:val="41883FC3"/>
    <w:multiLevelType w:val="hybridMultilevel"/>
    <w:tmpl w:val="CEA4186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A833D18"/>
    <w:multiLevelType w:val="hybridMultilevel"/>
    <w:tmpl w:val="5596C998"/>
    <w:lvl w:ilvl="0" w:tplc="5ED0C85E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981E25"/>
    <w:multiLevelType w:val="hybridMultilevel"/>
    <w:tmpl w:val="08BC71D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C716B3"/>
    <w:multiLevelType w:val="hybridMultilevel"/>
    <w:tmpl w:val="284A0DE8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6F04E1"/>
    <w:multiLevelType w:val="hybridMultilevel"/>
    <w:tmpl w:val="9F420E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0E5F87"/>
    <w:multiLevelType w:val="hybridMultilevel"/>
    <w:tmpl w:val="05EC90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6D194E"/>
    <w:multiLevelType w:val="hybridMultilevel"/>
    <w:tmpl w:val="16AC0B2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AF5D6D"/>
    <w:multiLevelType w:val="hybridMultilevel"/>
    <w:tmpl w:val="F44C88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232ED5"/>
    <w:multiLevelType w:val="hybridMultilevel"/>
    <w:tmpl w:val="3FC6076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7"/>
  </w:num>
  <w:num w:numId="4">
    <w:abstractNumId w:val="13"/>
  </w:num>
  <w:num w:numId="5">
    <w:abstractNumId w:val="0"/>
  </w:num>
  <w:num w:numId="6">
    <w:abstractNumId w:val="3"/>
  </w:num>
  <w:num w:numId="7">
    <w:abstractNumId w:val="4"/>
  </w:num>
  <w:num w:numId="8">
    <w:abstractNumId w:val="14"/>
  </w:num>
  <w:num w:numId="9">
    <w:abstractNumId w:val="10"/>
  </w:num>
  <w:num w:numId="10">
    <w:abstractNumId w:val="17"/>
  </w:num>
  <w:num w:numId="11">
    <w:abstractNumId w:val="2"/>
  </w:num>
  <w:num w:numId="12">
    <w:abstractNumId w:val="15"/>
  </w:num>
  <w:num w:numId="13">
    <w:abstractNumId w:val="16"/>
  </w:num>
  <w:num w:numId="14">
    <w:abstractNumId w:val="9"/>
  </w:num>
  <w:num w:numId="15">
    <w:abstractNumId w:val="11"/>
  </w:num>
  <w:num w:numId="16">
    <w:abstractNumId w:val="12"/>
  </w:num>
  <w:num w:numId="17">
    <w:abstractNumId w:val="8"/>
  </w:num>
  <w:num w:numId="18">
    <w:abstractNumId w:val="5"/>
  </w:num>
  <w:num w:numId="19">
    <w:abstractNumId w:val="6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59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mwqAUAEjPv/SwAAAA="/>
  </w:docVars>
  <w:rsids>
    <w:rsidRoot w:val="0063415E"/>
    <w:rsid w:val="00000496"/>
    <w:rsid w:val="00001426"/>
    <w:rsid w:val="000014D5"/>
    <w:rsid w:val="00005B0E"/>
    <w:rsid w:val="000217DF"/>
    <w:rsid w:val="0003140D"/>
    <w:rsid w:val="00031980"/>
    <w:rsid w:val="00036852"/>
    <w:rsid w:val="00052CE3"/>
    <w:rsid w:val="00056268"/>
    <w:rsid w:val="00066250"/>
    <w:rsid w:val="00075C84"/>
    <w:rsid w:val="00076080"/>
    <w:rsid w:val="00081D58"/>
    <w:rsid w:val="00084AE9"/>
    <w:rsid w:val="000860F1"/>
    <w:rsid w:val="0008622B"/>
    <w:rsid w:val="00087ED6"/>
    <w:rsid w:val="00096658"/>
    <w:rsid w:val="000C294C"/>
    <w:rsid w:val="000C3EBC"/>
    <w:rsid w:val="000C4F0B"/>
    <w:rsid w:val="000D0652"/>
    <w:rsid w:val="000D3839"/>
    <w:rsid w:val="000D7CC5"/>
    <w:rsid w:val="000E11E3"/>
    <w:rsid w:val="000E27E2"/>
    <w:rsid w:val="000F3CB6"/>
    <w:rsid w:val="000F5497"/>
    <w:rsid w:val="000F59A5"/>
    <w:rsid w:val="000F66B0"/>
    <w:rsid w:val="000F6A31"/>
    <w:rsid w:val="000F76B3"/>
    <w:rsid w:val="00105E4C"/>
    <w:rsid w:val="001102FD"/>
    <w:rsid w:val="00137636"/>
    <w:rsid w:val="001555E8"/>
    <w:rsid w:val="0016069D"/>
    <w:rsid w:val="00170605"/>
    <w:rsid w:val="00172AD8"/>
    <w:rsid w:val="00173B00"/>
    <w:rsid w:val="00175CE0"/>
    <w:rsid w:val="0017789B"/>
    <w:rsid w:val="00181AAC"/>
    <w:rsid w:val="00182A35"/>
    <w:rsid w:val="00186BAE"/>
    <w:rsid w:val="00186C03"/>
    <w:rsid w:val="00192612"/>
    <w:rsid w:val="001A15A2"/>
    <w:rsid w:val="001A5D63"/>
    <w:rsid w:val="001A7717"/>
    <w:rsid w:val="001C018B"/>
    <w:rsid w:val="001C0A16"/>
    <w:rsid w:val="001C25C8"/>
    <w:rsid w:val="001C3C74"/>
    <w:rsid w:val="001C49E5"/>
    <w:rsid w:val="001C6980"/>
    <w:rsid w:val="001D10D2"/>
    <w:rsid w:val="001D2004"/>
    <w:rsid w:val="001E2EC3"/>
    <w:rsid w:val="001E32A8"/>
    <w:rsid w:val="001E72C6"/>
    <w:rsid w:val="001F3CB4"/>
    <w:rsid w:val="001F661E"/>
    <w:rsid w:val="00200AE7"/>
    <w:rsid w:val="00201363"/>
    <w:rsid w:val="002103A2"/>
    <w:rsid w:val="00210780"/>
    <w:rsid w:val="002114A3"/>
    <w:rsid w:val="00212078"/>
    <w:rsid w:val="002155C0"/>
    <w:rsid w:val="00215CF0"/>
    <w:rsid w:val="00216F3F"/>
    <w:rsid w:val="002229B0"/>
    <w:rsid w:val="00224F79"/>
    <w:rsid w:val="002274EA"/>
    <w:rsid w:val="002308D6"/>
    <w:rsid w:val="00233AD1"/>
    <w:rsid w:val="00235EC5"/>
    <w:rsid w:val="00241C94"/>
    <w:rsid w:val="00245B63"/>
    <w:rsid w:val="00256847"/>
    <w:rsid w:val="002678CA"/>
    <w:rsid w:val="00272465"/>
    <w:rsid w:val="002768C8"/>
    <w:rsid w:val="0028458B"/>
    <w:rsid w:val="0029345C"/>
    <w:rsid w:val="002939D5"/>
    <w:rsid w:val="00293E05"/>
    <w:rsid w:val="002972D9"/>
    <w:rsid w:val="002A1568"/>
    <w:rsid w:val="002A22AF"/>
    <w:rsid w:val="002A34E5"/>
    <w:rsid w:val="002A3732"/>
    <w:rsid w:val="002A3B18"/>
    <w:rsid w:val="002B4127"/>
    <w:rsid w:val="002C36EF"/>
    <w:rsid w:val="002D066C"/>
    <w:rsid w:val="002D4051"/>
    <w:rsid w:val="002E0F5C"/>
    <w:rsid w:val="002E1A24"/>
    <w:rsid w:val="002E537B"/>
    <w:rsid w:val="002F0F09"/>
    <w:rsid w:val="002F2980"/>
    <w:rsid w:val="00305211"/>
    <w:rsid w:val="003113A0"/>
    <w:rsid w:val="0031271F"/>
    <w:rsid w:val="0031631D"/>
    <w:rsid w:val="003209B2"/>
    <w:rsid w:val="00323593"/>
    <w:rsid w:val="00324A28"/>
    <w:rsid w:val="00325432"/>
    <w:rsid w:val="00342377"/>
    <w:rsid w:val="003432B9"/>
    <w:rsid w:val="00344C76"/>
    <w:rsid w:val="00346616"/>
    <w:rsid w:val="0034734E"/>
    <w:rsid w:val="00347656"/>
    <w:rsid w:val="00347D3D"/>
    <w:rsid w:val="0035038F"/>
    <w:rsid w:val="003515F1"/>
    <w:rsid w:val="00351C95"/>
    <w:rsid w:val="003525D4"/>
    <w:rsid w:val="003570EA"/>
    <w:rsid w:val="0036056E"/>
    <w:rsid w:val="003617F7"/>
    <w:rsid w:val="00362E0C"/>
    <w:rsid w:val="003663F3"/>
    <w:rsid w:val="00367040"/>
    <w:rsid w:val="00372FE0"/>
    <w:rsid w:val="00385AC6"/>
    <w:rsid w:val="00395C2F"/>
    <w:rsid w:val="003A3BD6"/>
    <w:rsid w:val="003A58A5"/>
    <w:rsid w:val="003A59E6"/>
    <w:rsid w:val="003A7E00"/>
    <w:rsid w:val="003B41BD"/>
    <w:rsid w:val="003B5FF5"/>
    <w:rsid w:val="003D0AE6"/>
    <w:rsid w:val="003D4D6F"/>
    <w:rsid w:val="003D76E6"/>
    <w:rsid w:val="003E1D1E"/>
    <w:rsid w:val="003F1D49"/>
    <w:rsid w:val="003F201F"/>
    <w:rsid w:val="00407165"/>
    <w:rsid w:val="00411A5A"/>
    <w:rsid w:val="004132D0"/>
    <w:rsid w:val="00423D2C"/>
    <w:rsid w:val="00424A54"/>
    <w:rsid w:val="00440F87"/>
    <w:rsid w:val="0045032A"/>
    <w:rsid w:val="00456874"/>
    <w:rsid w:val="00460CD4"/>
    <w:rsid w:val="004640DF"/>
    <w:rsid w:val="00465448"/>
    <w:rsid w:val="00472456"/>
    <w:rsid w:val="0047326F"/>
    <w:rsid w:val="0047695B"/>
    <w:rsid w:val="004922EB"/>
    <w:rsid w:val="0049266B"/>
    <w:rsid w:val="00492CCA"/>
    <w:rsid w:val="00496B9A"/>
    <w:rsid w:val="00496D4A"/>
    <w:rsid w:val="004A01BF"/>
    <w:rsid w:val="004A2209"/>
    <w:rsid w:val="004A4ED7"/>
    <w:rsid w:val="004A6CB8"/>
    <w:rsid w:val="004A6E43"/>
    <w:rsid w:val="004B138A"/>
    <w:rsid w:val="004C009E"/>
    <w:rsid w:val="004C131F"/>
    <w:rsid w:val="004C193A"/>
    <w:rsid w:val="004C252F"/>
    <w:rsid w:val="004C32F0"/>
    <w:rsid w:val="004C4604"/>
    <w:rsid w:val="004C6495"/>
    <w:rsid w:val="004D05F7"/>
    <w:rsid w:val="004D502D"/>
    <w:rsid w:val="004E0295"/>
    <w:rsid w:val="004E149F"/>
    <w:rsid w:val="004E435B"/>
    <w:rsid w:val="004F0431"/>
    <w:rsid w:val="00500729"/>
    <w:rsid w:val="0051385D"/>
    <w:rsid w:val="00513E3D"/>
    <w:rsid w:val="00523897"/>
    <w:rsid w:val="00534635"/>
    <w:rsid w:val="00535A3A"/>
    <w:rsid w:val="00545A97"/>
    <w:rsid w:val="00551416"/>
    <w:rsid w:val="0055259F"/>
    <w:rsid w:val="005545E6"/>
    <w:rsid w:val="0055666B"/>
    <w:rsid w:val="00560ECE"/>
    <w:rsid w:val="00563E7A"/>
    <w:rsid w:val="00567B22"/>
    <w:rsid w:val="005717A1"/>
    <w:rsid w:val="00584343"/>
    <w:rsid w:val="00586229"/>
    <w:rsid w:val="00593CAA"/>
    <w:rsid w:val="0059735A"/>
    <w:rsid w:val="00597F7D"/>
    <w:rsid w:val="005A1AA4"/>
    <w:rsid w:val="005A24AC"/>
    <w:rsid w:val="005A3345"/>
    <w:rsid w:val="005A38E6"/>
    <w:rsid w:val="005B1F20"/>
    <w:rsid w:val="005B2EF9"/>
    <w:rsid w:val="005B53D4"/>
    <w:rsid w:val="005C45C3"/>
    <w:rsid w:val="005C66FE"/>
    <w:rsid w:val="005C7513"/>
    <w:rsid w:val="005D0E9D"/>
    <w:rsid w:val="005D2354"/>
    <w:rsid w:val="005D593C"/>
    <w:rsid w:val="005D71E6"/>
    <w:rsid w:val="005E0587"/>
    <w:rsid w:val="005E2638"/>
    <w:rsid w:val="005E3A48"/>
    <w:rsid w:val="005E6849"/>
    <w:rsid w:val="005E7ECE"/>
    <w:rsid w:val="005F2173"/>
    <w:rsid w:val="005F36E8"/>
    <w:rsid w:val="006042B5"/>
    <w:rsid w:val="0060481C"/>
    <w:rsid w:val="00606670"/>
    <w:rsid w:val="00611082"/>
    <w:rsid w:val="00621AA1"/>
    <w:rsid w:val="00632D6C"/>
    <w:rsid w:val="0063415E"/>
    <w:rsid w:val="00645D76"/>
    <w:rsid w:val="006470CF"/>
    <w:rsid w:val="0065305A"/>
    <w:rsid w:val="00653CCB"/>
    <w:rsid w:val="00654A72"/>
    <w:rsid w:val="00655076"/>
    <w:rsid w:val="00664210"/>
    <w:rsid w:val="00664687"/>
    <w:rsid w:val="006651ED"/>
    <w:rsid w:val="0067153B"/>
    <w:rsid w:val="006735BA"/>
    <w:rsid w:val="006804D9"/>
    <w:rsid w:val="0068361B"/>
    <w:rsid w:val="006847E9"/>
    <w:rsid w:val="0068717A"/>
    <w:rsid w:val="0069071A"/>
    <w:rsid w:val="006930E0"/>
    <w:rsid w:val="006936CB"/>
    <w:rsid w:val="0069686D"/>
    <w:rsid w:val="006A2C97"/>
    <w:rsid w:val="006A6EE0"/>
    <w:rsid w:val="006B4329"/>
    <w:rsid w:val="006B4F95"/>
    <w:rsid w:val="006B775C"/>
    <w:rsid w:val="006D2571"/>
    <w:rsid w:val="006D3AC4"/>
    <w:rsid w:val="006D5C60"/>
    <w:rsid w:val="006E0646"/>
    <w:rsid w:val="006E066D"/>
    <w:rsid w:val="006E478B"/>
    <w:rsid w:val="006E5EAD"/>
    <w:rsid w:val="006F0492"/>
    <w:rsid w:val="006F4B9A"/>
    <w:rsid w:val="0070636C"/>
    <w:rsid w:val="0071382E"/>
    <w:rsid w:val="00716ABD"/>
    <w:rsid w:val="00721719"/>
    <w:rsid w:val="00726395"/>
    <w:rsid w:val="007333A3"/>
    <w:rsid w:val="00734066"/>
    <w:rsid w:val="00735F61"/>
    <w:rsid w:val="007419BF"/>
    <w:rsid w:val="00743885"/>
    <w:rsid w:val="007443CB"/>
    <w:rsid w:val="00747118"/>
    <w:rsid w:val="00750A82"/>
    <w:rsid w:val="00750D15"/>
    <w:rsid w:val="00753FB4"/>
    <w:rsid w:val="00763C47"/>
    <w:rsid w:val="00765BB9"/>
    <w:rsid w:val="007850D1"/>
    <w:rsid w:val="007913E9"/>
    <w:rsid w:val="0079310C"/>
    <w:rsid w:val="00793A4F"/>
    <w:rsid w:val="007A1321"/>
    <w:rsid w:val="007A5851"/>
    <w:rsid w:val="007A7219"/>
    <w:rsid w:val="007B25A5"/>
    <w:rsid w:val="007C20E6"/>
    <w:rsid w:val="007D5817"/>
    <w:rsid w:val="007E4486"/>
    <w:rsid w:val="007F4E0E"/>
    <w:rsid w:val="00803A73"/>
    <w:rsid w:val="0080621B"/>
    <w:rsid w:val="00816DB4"/>
    <w:rsid w:val="00820DE9"/>
    <w:rsid w:val="00827420"/>
    <w:rsid w:val="00830271"/>
    <w:rsid w:val="0083462F"/>
    <w:rsid w:val="00835F9B"/>
    <w:rsid w:val="00841CAD"/>
    <w:rsid w:val="00847F3E"/>
    <w:rsid w:val="0086342D"/>
    <w:rsid w:val="00872FAD"/>
    <w:rsid w:val="00874D22"/>
    <w:rsid w:val="00876C95"/>
    <w:rsid w:val="008858CB"/>
    <w:rsid w:val="00890C70"/>
    <w:rsid w:val="008939FB"/>
    <w:rsid w:val="008979F1"/>
    <w:rsid w:val="008B4865"/>
    <w:rsid w:val="008B5BC8"/>
    <w:rsid w:val="008B7F7F"/>
    <w:rsid w:val="008C04D9"/>
    <w:rsid w:val="008C5837"/>
    <w:rsid w:val="008C7E50"/>
    <w:rsid w:val="008D1018"/>
    <w:rsid w:val="008D60F9"/>
    <w:rsid w:val="008D6FE4"/>
    <w:rsid w:val="008F25A7"/>
    <w:rsid w:val="00903DA8"/>
    <w:rsid w:val="0090672C"/>
    <w:rsid w:val="00907AEE"/>
    <w:rsid w:val="0091584C"/>
    <w:rsid w:val="009168B7"/>
    <w:rsid w:val="00934878"/>
    <w:rsid w:val="0094019E"/>
    <w:rsid w:val="00946E1F"/>
    <w:rsid w:val="0094787C"/>
    <w:rsid w:val="00963AD6"/>
    <w:rsid w:val="00964E0F"/>
    <w:rsid w:val="0097098D"/>
    <w:rsid w:val="009736A0"/>
    <w:rsid w:val="00973A54"/>
    <w:rsid w:val="0097463D"/>
    <w:rsid w:val="00981CA9"/>
    <w:rsid w:val="00983841"/>
    <w:rsid w:val="00983F40"/>
    <w:rsid w:val="009854D7"/>
    <w:rsid w:val="00990C3D"/>
    <w:rsid w:val="009923DE"/>
    <w:rsid w:val="009A38F3"/>
    <w:rsid w:val="009A5215"/>
    <w:rsid w:val="009A72F8"/>
    <w:rsid w:val="009B5F96"/>
    <w:rsid w:val="009C407B"/>
    <w:rsid w:val="009C5503"/>
    <w:rsid w:val="009E2EEB"/>
    <w:rsid w:val="009E3252"/>
    <w:rsid w:val="00A02856"/>
    <w:rsid w:val="00A053DB"/>
    <w:rsid w:val="00A158DC"/>
    <w:rsid w:val="00A17B8F"/>
    <w:rsid w:val="00A229DF"/>
    <w:rsid w:val="00A236B4"/>
    <w:rsid w:val="00A23E28"/>
    <w:rsid w:val="00A2422A"/>
    <w:rsid w:val="00A27656"/>
    <w:rsid w:val="00A361B2"/>
    <w:rsid w:val="00A47D9E"/>
    <w:rsid w:val="00A520F5"/>
    <w:rsid w:val="00A65D5A"/>
    <w:rsid w:val="00A70F6D"/>
    <w:rsid w:val="00A7356E"/>
    <w:rsid w:val="00A75FBE"/>
    <w:rsid w:val="00A80F53"/>
    <w:rsid w:val="00A81A84"/>
    <w:rsid w:val="00A85F9C"/>
    <w:rsid w:val="00AA2B60"/>
    <w:rsid w:val="00AA3209"/>
    <w:rsid w:val="00AA4A58"/>
    <w:rsid w:val="00AA6452"/>
    <w:rsid w:val="00AA7C9E"/>
    <w:rsid w:val="00AB13A5"/>
    <w:rsid w:val="00AB1CF1"/>
    <w:rsid w:val="00AB417B"/>
    <w:rsid w:val="00AB5017"/>
    <w:rsid w:val="00AD1DF4"/>
    <w:rsid w:val="00AE0A28"/>
    <w:rsid w:val="00AE7F03"/>
    <w:rsid w:val="00AF04A1"/>
    <w:rsid w:val="00AF15BE"/>
    <w:rsid w:val="00AF3949"/>
    <w:rsid w:val="00AF773F"/>
    <w:rsid w:val="00B01247"/>
    <w:rsid w:val="00B05F75"/>
    <w:rsid w:val="00B07A95"/>
    <w:rsid w:val="00B114EB"/>
    <w:rsid w:val="00B16BC9"/>
    <w:rsid w:val="00B27A80"/>
    <w:rsid w:val="00B35F10"/>
    <w:rsid w:val="00B425C5"/>
    <w:rsid w:val="00B439BA"/>
    <w:rsid w:val="00B440AD"/>
    <w:rsid w:val="00B44B00"/>
    <w:rsid w:val="00B44C09"/>
    <w:rsid w:val="00B526F2"/>
    <w:rsid w:val="00B556FE"/>
    <w:rsid w:val="00B720C4"/>
    <w:rsid w:val="00B8109E"/>
    <w:rsid w:val="00B816E5"/>
    <w:rsid w:val="00B822C4"/>
    <w:rsid w:val="00B8688B"/>
    <w:rsid w:val="00B877DC"/>
    <w:rsid w:val="00B87C6A"/>
    <w:rsid w:val="00B93264"/>
    <w:rsid w:val="00BA078E"/>
    <w:rsid w:val="00BA131A"/>
    <w:rsid w:val="00BB1E7E"/>
    <w:rsid w:val="00BB219A"/>
    <w:rsid w:val="00BB6DE9"/>
    <w:rsid w:val="00BB7038"/>
    <w:rsid w:val="00BC24D4"/>
    <w:rsid w:val="00BE132B"/>
    <w:rsid w:val="00BE2E5B"/>
    <w:rsid w:val="00BE7EEF"/>
    <w:rsid w:val="00BF291B"/>
    <w:rsid w:val="00BF7ACE"/>
    <w:rsid w:val="00C00169"/>
    <w:rsid w:val="00C0109A"/>
    <w:rsid w:val="00C11F1F"/>
    <w:rsid w:val="00C144B9"/>
    <w:rsid w:val="00C242F2"/>
    <w:rsid w:val="00C34382"/>
    <w:rsid w:val="00C446D7"/>
    <w:rsid w:val="00C44AC5"/>
    <w:rsid w:val="00C47C10"/>
    <w:rsid w:val="00C51CDA"/>
    <w:rsid w:val="00C573B0"/>
    <w:rsid w:val="00C60577"/>
    <w:rsid w:val="00C671DA"/>
    <w:rsid w:val="00C8044A"/>
    <w:rsid w:val="00C85597"/>
    <w:rsid w:val="00C85656"/>
    <w:rsid w:val="00C944C4"/>
    <w:rsid w:val="00CC2110"/>
    <w:rsid w:val="00CC6D20"/>
    <w:rsid w:val="00CD51EF"/>
    <w:rsid w:val="00CD5BDC"/>
    <w:rsid w:val="00CE2F77"/>
    <w:rsid w:val="00CE304B"/>
    <w:rsid w:val="00CE78D2"/>
    <w:rsid w:val="00CF18C0"/>
    <w:rsid w:val="00CF6B2E"/>
    <w:rsid w:val="00CF7135"/>
    <w:rsid w:val="00D02CD0"/>
    <w:rsid w:val="00D04E97"/>
    <w:rsid w:val="00D06AE4"/>
    <w:rsid w:val="00D10F1D"/>
    <w:rsid w:val="00D12EF1"/>
    <w:rsid w:val="00D138FD"/>
    <w:rsid w:val="00D20E9B"/>
    <w:rsid w:val="00D37810"/>
    <w:rsid w:val="00D4626D"/>
    <w:rsid w:val="00D46F69"/>
    <w:rsid w:val="00D552E3"/>
    <w:rsid w:val="00D55F38"/>
    <w:rsid w:val="00D5667E"/>
    <w:rsid w:val="00D5722C"/>
    <w:rsid w:val="00D60DEA"/>
    <w:rsid w:val="00D62455"/>
    <w:rsid w:val="00D646B8"/>
    <w:rsid w:val="00D64CFB"/>
    <w:rsid w:val="00D713EF"/>
    <w:rsid w:val="00D739DF"/>
    <w:rsid w:val="00D74DC9"/>
    <w:rsid w:val="00D7620F"/>
    <w:rsid w:val="00D771C3"/>
    <w:rsid w:val="00D82AFF"/>
    <w:rsid w:val="00D94158"/>
    <w:rsid w:val="00D96BCC"/>
    <w:rsid w:val="00DA66FC"/>
    <w:rsid w:val="00DA708C"/>
    <w:rsid w:val="00DD1170"/>
    <w:rsid w:val="00DD373A"/>
    <w:rsid w:val="00DD46B0"/>
    <w:rsid w:val="00DD5AE8"/>
    <w:rsid w:val="00DD6536"/>
    <w:rsid w:val="00DE0251"/>
    <w:rsid w:val="00DE0F66"/>
    <w:rsid w:val="00DE2004"/>
    <w:rsid w:val="00DE27BF"/>
    <w:rsid w:val="00DE287F"/>
    <w:rsid w:val="00DE76A2"/>
    <w:rsid w:val="00DF2C28"/>
    <w:rsid w:val="00DF53EB"/>
    <w:rsid w:val="00DF66F4"/>
    <w:rsid w:val="00E04D2E"/>
    <w:rsid w:val="00E103A3"/>
    <w:rsid w:val="00E10562"/>
    <w:rsid w:val="00E15DF8"/>
    <w:rsid w:val="00E1641E"/>
    <w:rsid w:val="00E2277E"/>
    <w:rsid w:val="00E27E05"/>
    <w:rsid w:val="00E3781F"/>
    <w:rsid w:val="00E43DF4"/>
    <w:rsid w:val="00E47C87"/>
    <w:rsid w:val="00E47DFD"/>
    <w:rsid w:val="00E5030C"/>
    <w:rsid w:val="00E55566"/>
    <w:rsid w:val="00E6154C"/>
    <w:rsid w:val="00E67542"/>
    <w:rsid w:val="00E713B3"/>
    <w:rsid w:val="00E75D64"/>
    <w:rsid w:val="00E87C76"/>
    <w:rsid w:val="00EA5FC7"/>
    <w:rsid w:val="00EB2C29"/>
    <w:rsid w:val="00EB2F11"/>
    <w:rsid w:val="00EC6004"/>
    <w:rsid w:val="00EC7DE6"/>
    <w:rsid w:val="00ED0590"/>
    <w:rsid w:val="00ED2EB3"/>
    <w:rsid w:val="00ED6613"/>
    <w:rsid w:val="00EE64F1"/>
    <w:rsid w:val="00EF0A1A"/>
    <w:rsid w:val="00F11D61"/>
    <w:rsid w:val="00F11E5C"/>
    <w:rsid w:val="00F12961"/>
    <w:rsid w:val="00F20641"/>
    <w:rsid w:val="00F2540F"/>
    <w:rsid w:val="00F26B56"/>
    <w:rsid w:val="00F3281A"/>
    <w:rsid w:val="00F32AC9"/>
    <w:rsid w:val="00F32FC1"/>
    <w:rsid w:val="00F4015B"/>
    <w:rsid w:val="00F4138F"/>
    <w:rsid w:val="00F43E2C"/>
    <w:rsid w:val="00F52D8B"/>
    <w:rsid w:val="00F57235"/>
    <w:rsid w:val="00F71A0E"/>
    <w:rsid w:val="00F76209"/>
    <w:rsid w:val="00F76AF6"/>
    <w:rsid w:val="00F77916"/>
    <w:rsid w:val="00F904A0"/>
    <w:rsid w:val="00F914C9"/>
    <w:rsid w:val="00F94353"/>
    <w:rsid w:val="00F966A6"/>
    <w:rsid w:val="00FA4564"/>
    <w:rsid w:val="00FB5B0E"/>
    <w:rsid w:val="00FB62AC"/>
    <w:rsid w:val="00FC530A"/>
    <w:rsid w:val="00FC5DE1"/>
    <w:rsid w:val="00FD0A26"/>
    <w:rsid w:val="00FD2342"/>
    <w:rsid w:val="00FD3FC7"/>
    <w:rsid w:val="00FD72AE"/>
    <w:rsid w:val="00FE2BFD"/>
    <w:rsid w:val="00FE4EC6"/>
    <w:rsid w:val="00FF0E75"/>
    <w:rsid w:val="00FF3455"/>
    <w:rsid w:val="00FF6F38"/>
    <w:rsid w:val="00FF7C24"/>
    <w:rsid w:val="0826E8C8"/>
    <w:rsid w:val="1FE15053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02FD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0E9B"/>
    <w:pPr>
      <w:tabs>
        <w:tab w:val="right" w:pos="9360"/>
      </w:tabs>
      <w:spacing w:after="0" w:line="240" w:lineRule="auto"/>
      <w:jc w:val="center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20E9B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59735A"/>
    <w:pPr>
      <w:tabs>
        <w:tab w:val="center" w:pos="4680"/>
        <w:tab w:val="right" w:pos="9360"/>
      </w:tabs>
      <w:spacing w:after="0" w:line="240" w:lineRule="auto"/>
      <w:jc w:val="center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59735A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qFormat/>
    <w:rsid w:val="008B4865"/>
    <w:pPr>
      <w:keepNext/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  <w:style w:type="paragraph" w:customStyle="1" w:styleId="TableCaption">
    <w:name w:val="Table Caption"/>
    <w:basedOn w:val="Caption"/>
    <w:qFormat/>
    <w:rsid w:val="005F2173"/>
    <w:pPr>
      <w:keepNext/>
      <w:spacing w:before="200" w:after="0"/>
      <w:jc w:val="center"/>
    </w:pPr>
  </w:style>
  <w:style w:type="table" w:styleId="ListTable6Colorful">
    <w:name w:val="List Table 6 Colorful"/>
    <w:basedOn w:val="TableNormal"/>
    <w:uiPriority w:val="51"/>
    <w:rsid w:val="003423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B503C2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C5857"/>
    <w:rsid w:val="00107EE8"/>
    <w:rsid w:val="002C5857"/>
    <w:rsid w:val="00AB77F9"/>
    <w:rsid w:val="00AE291E"/>
    <w:rsid w:val="00B503C2"/>
    <w:rsid w:val="00BE2B9D"/>
    <w:rsid w:val="00D6657D"/>
    <w:rsid w:val="00D67B66"/>
    <w:rsid w:val="00F54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2B9D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E823AC-6B5E-8A45-B590-F60F7744C0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876</Words>
  <Characters>499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type Design</vt:lpstr>
    </vt:vector>
  </TitlesOfParts>
  <Company>Engineering Computing</Company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type Design</dc:title>
  <dc:subject/>
  <dc:creator>Kim Pope</dc:creator>
  <cp:keywords/>
  <dc:description/>
  <cp:lastModifiedBy>Microsoft Office User</cp:lastModifiedBy>
  <cp:revision>3</cp:revision>
  <dcterms:created xsi:type="dcterms:W3CDTF">2019-10-10T21:51:00Z</dcterms:created>
  <dcterms:modified xsi:type="dcterms:W3CDTF">2019-10-10T22:22:00Z</dcterms:modified>
</cp:coreProperties>
</file>